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51E971" w14:textId="49CCE383" w:rsidR="002B49B3" w:rsidRPr="009A58EA" w:rsidRDefault="007E6F20" w:rsidP="009A58EA">
      <w:pPr>
        <w:spacing w:after="240"/>
        <w:ind w:right="-720"/>
        <w:jc w:val="center"/>
        <w:rPr>
          <w:b/>
          <w:sz w:val="28"/>
          <w:szCs w:val="28"/>
        </w:rPr>
      </w:pPr>
      <w:r w:rsidRPr="009A58EA">
        <w:rPr>
          <w:b/>
          <w:sz w:val="28"/>
          <w:szCs w:val="28"/>
        </w:rPr>
        <w:t>GENERAL EDUCATION ASSESSMENT FEEDBACK RUBRIC</w:t>
      </w:r>
      <w:r w:rsidR="002B49B3" w:rsidRPr="009A58EA">
        <w:rPr>
          <w:b/>
          <w:sz w:val="28"/>
          <w:szCs w:val="28"/>
        </w:rPr>
        <w:t>: Updated 10-2022</w:t>
      </w:r>
    </w:p>
    <w:p w14:paraId="1E76ACB8" w14:textId="77777777" w:rsidR="009A58EA" w:rsidRPr="0014317E" w:rsidRDefault="009A58EA" w:rsidP="002B49B3">
      <w:pPr>
        <w:spacing w:after="240"/>
        <w:ind w:right="-720"/>
        <w:jc w:val="center"/>
        <w:rPr>
          <w:b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05"/>
        <w:gridCol w:w="2700"/>
        <w:gridCol w:w="180"/>
        <w:gridCol w:w="2520"/>
        <w:gridCol w:w="2610"/>
        <w:gridCol w:w="2911"/>
      </w:tblGrid>
      <w:tr w:rsidR="00CF1421" w:rsidRPr="0014317E" w14:paraId="3F4FB25E" w14:textId="77777777" w:rsidTr="009A58EA">
        <w:trPr>
          <w:trHeight w:val="404"/>
          <w:jc w:val="center"/>
        </w:trPr>
        <w:tc>
          <w:tcPr>
            <w:tcW w:w="2605" w:type="dxa"/>
          </w:tcPr>
          <w:p w14:paraId="58AAE55A" w14:textId="77777777" w:rsidR="00CF1421" w:rsidRPr="0014317E" w:rsidRDefault="00CF1421" w:rsidP="00383489">
            <w:pPr>
              <w:jc w:val="center"/>
            </w:pPr>
            <w:r w:rsidRPr="0014317E">
              <w:rPr>
                <w:b/>
                <w:sz w:val="26"/>
                <w:szCs w:val="26"/>
              </w:rPr>
              <w:t>Insufficient (1)</w:t>
            </w:r>
          </w:p>
        </w:tc>
        <w:tc>
          <w:tcPr>
            <w:tcW w:w="2700" w:type="dxa"/>
          </w:tcPr>
          <w:p w14:paraId="2F2D8836" w14:textId="77777777" w:rsidR="00CF1421" w:rsidRPr="0014317E" w:rsidRDefault="00CF1421" w:rsidP="00383489">
            <w:pPr>
              <w:jc w:val="center"/>
            </w:pPr>
            <w:r w:rsidRPr="0014317E">
              <w:rPr>
                <w:b/>
                <w:sz w:val="26"/>
                <w:szCs w:val="26"/>
              </w:rPr>
              <w:t>Rudimentary (2)</w:t>
            </w:r>
          </w:p>
        </w:tc>
        <w:tc>
          <w:tcPr>
            <w:tcW w:w="2700" w:type="dxa"/>
            <w:gridSpan w:val="2"/>
          </w:tcPr>
          <w:p w14:paraId="00CF4348" w14:textId="77777777" w:rsidR="00CF1421" w:rsidRPr="0014317E" w:rsidRDefault="00CF1421" w:rsidP="00383489">
            <w:pPr>
              <w:jc w:val="center"/>
              <w:rPr>
                <w:b/>
                <w:bCs/>
                <w:sz w:val="26"/>
                <w:szCs w:val="26"/>
              </w:rPr>
            </w:pPr>
            <w:r w:rsidRPr="0014317E">
              <w:rPr>
                <w:b/>
                <w:bCs/>
                <w:sz w:val="26"/>
                <w:szCs w:val="26"/>
              </w:rPr>
              <w:t>Sufficient (3)</w:t>
            </w:r>
          </w:p>
        </w:tc>
        <w:tc>
          <w:tcPr>
            <w:tcW w:w="2610" w:type="dxa"/>
          </w:tcPr>
          <w:p w14:paraId="2A54D575" w14:textId="77777777" w:rsidR="00CF1421" w:rsidRPr="0014317E" w:rsidRDefault="00CF1421" w:rsidP="00383489">
            <w:pPr>
              <w:jc w:val="center"/>
            </w:pPr>
            <w:r w:rsidRPr="0014317E">
              <w:rPr>
                <w:b/>
                <w:sz w:val="26"/>
                <w:szCs w:val="26"/>
              </w:rPr>
              <w:t>Good (4)</w:t>
            </w:r>
          </w:p>
        </w:tc>
        <w:tc>
          <w:tcPr>
            <w:tcW w:w="2911" w:type="dxa"/>
          </w:tcPr>
          <w:p w14:paraId="138DBB1B" w14:textId="77777777" w:rsidR="00CF1421" w:rsidRPr="0014317E" w:rsidRDefault="00CF1421" w:rsidP="00383489">
            <w:pPr>
              <w:jc w:val="center"/>
            </w:pPr>
            <w:r w:rsidRPr="0014317E">
              <w:rPr>
                <w:b/>
                <w:sz w:val="26"/>
                <w:szCs w:val="26"/>
              </w:rPr>
              <w:t>Exemplary (5)</w:t>
            </w:r>
          </w:p>
        </w:tc>
      </w:tr>
      <w:tr w:rsidR="00CF1421" w:rsidRPr="0014317E" w14:paraId="4E84D445" w14:textId="77777777" w:rsidTr="00037B26">
        <w:trPr>
          <w:trHeight w:val="350"/>
          <w:jc w:val="center"/>
        </w:trPr>
        <w:tc>
          <w:tcPr>
            <w:tcW w:w="13526" w:type="dxa"/>
            <w:gridSpan w:val="6"/>
          </w:tcPr>
          <w:p w14:paraId="6F7AA124" w14:textId="0E6DBA07" w:rsidR="00CF1421" w:rsidRPr="0014317E" w:rsidRDefault="0090487C" w:rsidP="0090487C">
            <w:r>
              <w:rPr>
                <w:b/>
                <w:i/>
              </w:rPr>
              <w:t>1.</w:t>
            </w:r>
            <w:r w:rsidR="00CF1421" w:rsidRPr="0014317E">
              <w:rPr>
                <w:b/>
                <w:i/>
              </w:rPr>
              <w:t xml:space="preserve"> Assessment Plan</w:t>
            </w:r>
          </w:p>
        </w:tc>
      </w:tr>
      <w:tr w:rsidR="00CF1421" w:rsidRPr="0014317E" w14:paraId="3582B2A8" w14:textId="77777777" w:rsidTr="0090487C">
        <w:trPr>
          <w:trHeight w:val="4607"/>
          <w:jc w:val="center"/>
        </w:trPr>
        <w:tc>
          <w:tcPr>
            <w:tcW w:w="2605" w:type="dxa"/>
          </w:tcPr>
          <w:p w14:paraId="58D02E03" w14:textId="2AEFA826" w:rsidR="00CF1421" w:rsidRPr="0090487C" w:rsidRDefault="00CF1421" w:rsidP="00EC2EEA">
            <w:pPr>
              <w:pStyle w:val="ListParagraph"/>
              <w:numPr>
                <w:ilvl w:val="0"/>
                <w:numId w:val="2"/>
              </w:numPr>
              <w:ind w:left="150" w:hanging="180"/>
              <w:rPr>
                <w:sz w:val="20"/>
                <w:szCs w:val="20"/>
              </w:rPr>
            </w:pPr>
            <w:r w:rsidRPr="0090487C">
              <w:rPr>
                <w:sz w:val="20"/>
                <w:szCs w:val="20"/>
              </w:rPr>
              <w:t>No assessment plan</w:t>
            </w:r>
            <w:r w:rsidR="0090487C" w:rsidRPr="0090487C">
              <w:rPr>
                <w:sz w:val="20"/>
                <w:szCs w:val="20"/>
              </w:rPr>
              <w:t xml:space="preserve"> or</w:t>
            </w:r>
            <w:r w:rsidR="00EC2EEA">
              <w:rPr>
                <w:sz w:val="20"/>
                <w:szCs w:val="20"/>
              </w:rPr>
              <w:t xml:space="preserve"> assessment</w:t>
            </w:r>
            <w:r w:rsidR="0090487C" w:rsidRPr="0090487C">
              <w:rPr>
                <w:sz w:val="20"/>
                <w:szCs w:val="20"/>
              </w:rPr>
              <w:t xml:space="preserve"> measure</w:t>
            </w:r>
            <w:r w:rsidR="00C33DF1" w:rsidRPr="0090487C">
              <w:rPr>
                <w:sz w:val="20"/>
                <w:szCs w:val="20"/>
              </w:rPr>
              <w:t xml:space="preserve"> is included.</w:t>
            </w:r>
          </w:p>
        </w:tc>
        <w:tc>
          <w:tcPr>
            <w:tcW w:w="2700" w:type="dxa"/>
          </w:tcPr>
          <w:p w14:paraId="28275117" w14:textId="02B5B767" w:rsidR="00CF1421" w:rsidRPr="0090487C" w:rsidRDefault="0090487C" w:rsidP="00EC2EEA">
            <w:pPr>
              <w:pStyle w:val="ListParagraph"/>
              <w:numPr>
                <w:ilvl w:val="0"/>
                <w:numId w:val="2"/>
              </w:numPr>
              <w:ind w:left="166" w:hanging="16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ne indirect or direct measure </w:t>
            </w:r>
            <w:r w:rsidR="00CF1421" w:rsidRPr="0090487C">
              <w:rPr>
                <w:sz w:val="20"/>
                <w:szCs w:val="20"/>
              </w:rPr>
              <w:t xml:space="preserve">is stated, but </w:t>
            </w:r>
            <w:r w:rsidR="00D315A9" w:rsidRPr="0090487C">
              <w:rPr>
                <w:sz w:val="20"/>
                <w:szCs w:val="20"/>
              </w:rPr>
              <w:t xml:space="preserve">there is </w:t>
            </w:r>
            <w:r w:rsidR="00CF1421" w:rsidRPr="0090487C">
              <w:rPr>
                <w:sz w:val="20"/>
                <w:szCs w:val="20"/>
              </w:rPr>
              <w:t xml:space="preserve">no explanation of </w:t>
            </w:r>
            <w:r w:rsidR="00CB402D" w:rsidRPr="0090487C">
              <w:rPr>
                <w:sz w:val="20"/>
                <w:szCs w:val="20"/>
              </w:rPr>
              <w:t xml:space="preserve">what it entails. </w:t>
            </w:r>
          </w:p>
          <w:p w14:paraId="56CB7228" w14:textId="53FE44E1" w:rsidR="00CF1421" w:rsidRPr="0090487C" w:rsidRDefault="00CF1421" w:rsidP="00EC2EEA">
            <w:pPr>
              <w:pStyle w:val="ListParagraph"/>
              <w:numPr>
                <w:ilvl w:val="0"/>
                <w:numId w:val="2"/>
              </w:numPr>
              <w:ind w:left="166" w:hanging="166"/>
              <w:rPr>
                <w:sz w:val="20"/>
                <w:szCs w:val="20"/>
              </w:rPr>
            </w:pPr>
            <w:r w:rsidRPr="0090487C">
              <w:rPr>
                <w:sz w:val="20"/>
                <w:szCs w:val="20"/>
              </w:rPr>
              <w:t>The assessment plan does not include an acceptable target.</w:t>
            </w:r>
          </w:p>
          <w:p w14:paraId="55E74464" w14:textId="76FC5DA3" w:rsidR="00CF1421" w:rsidRPr="0090487C" w:rsidRDefault="00CF1421" w:rsidP="00EC2EEA">
            <w:pPr>
              <w:pStyle w:val="ListParagraph"/>
              <w:numPr>
                <w:ilvl w:val="0"/>
                <w:numId w:val="2"/>
              </w:numPr>
              <w:ind w:left="166" w:hanging="166"/>
              <w:rPr>
                <w:sz w:val="20"/>
                <w:szCs w:val="20"/>
              </w:rPr>
            </w:pPr>
            <w:r w:rsidRPr="0090487C">
              <w:rPr>
                <w:sz w:val="20"/>
                <w:szCs w:val="20"/>
              </w:rPr>
              <w:t>The plan does</w:t>
            </w:r>
            <w:r w:rsidR="00703395" w:rsidRPr="0090487C">
              <w:rPr>
                <w:sz w:val="20"/>
                <w:szCs w:val="20"/>
              </w:rPr>
              <w:t xml:space="preserve"> </w:t>
            </w:r>
            <w:r w:rsidRPr="0090487C">
              <w:rPr>
                <w:sz w:val="20"/>
                <w:szCs w:val="20"/>
              </w:rPr>
              <w:t>n</w:t>
            </w:r>
            <w:r w:rsidR="00703395" w:rsidRPr="0090487C">
              <w:rPr>
                <w:sz w:val="20"/>
                <w:szCs w:val="20"/>
              </w:rPr>
              <w:t>o</w:t>
            </w:r>
            <w:r w:rsidRPr="0090487C">
              <w:rPr>
                <w:sz w:val="20"/>
                <w:szCs w:val="20"/>
              </w:rPr>
              <w:t xml:space="preserve">t include an explanation of how the </w:t>
            </w:r>
            <w:r w:rsidR="00C33DF1" w:rsidRPr="0090487C">
              <w:rPr>
                <w:sz w:val="20"/>
                <w:szCs w:val="20"/>
              </w:rPr>
              <w:t xml:space="preserve">assessment </w:t>
            </w:r>
            <w:r w:rsidR="00703395" w:rsidRPr="0090487C">
              <w:rPr>
                <w:sz w:val="20"/>
                <w:szCs w:val="20"/>
              </w:rPr>
              <w:t>measure</w:t>
            </w:r>
            <w:r w:rsidRPr="0090487C">
              <w:rPr>
                <w:sz w:val="20"/>
                <w:szCs w:val="20"/>
              </w:rPr>
              <w:t xml:space="preserve"> addresses the specific learning outcome</w:t>
            </w:r>
            <w:r w:rsidR="0014317E" w:rsidRPr="0090487C">
              <w:rPr>
                <w:sz w:val="20"/>
                <w:szCs w:val="20"/>
              </w:rPr>
              <w:t>.</w:t>
            </w:r>
          </w:p>
        </w:tc>
        <w:tc>
          <w:tcPr>
            <w:tcW w:w="2700" w:type="dxa"/>
            <w:gridSpan w:val="2"/>
          </w:tcPr>
          <w:p w14:paraId="05B5F784" w14:textId="3CD1D1B6" w:rsidR="00CF1421" w:rsidRPr="0090487C" w:rsidRDefault="0090487C" w:rsidP="00EC2EEA">
            <w:pPr>
              <w:pStyle w:val="ListParagraph"/>
              <w:numPr>
                <w:ilvl w:val="0"/>
                <w:numId w:val="2"/>
              </w:numPr>
              <w:ind w:left="166" w:hanging="16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e indirect or direct measure is provided and the</w:t>
            </w:r>
            <w:r w:rsidR="00CF1421" w:rsidRPr="0090487C">
              <w:rPr>
                <w:sz w:val="20"/>
                <w:szCs w:val="20"/>
              </w:rPr>
              <w:t xml:space="preserve"> measure is </w:t>
            </w:r>
            <w:r w:rsidR="00703395" w:rsidRPr="0090487C">
              <w:rPr>
                <w:sz w:val="20"/>
                <w:szCs w:val="20"/>
              </w:rPr>
              <w:t>explained</w:t>
            </w:r>
            <w:r w:rsidR="00CB402D" w:rsidRPr="0090487C">
              <w:rPr>
                <w:sz w:val="20"/>
                <w:szCs w:val="20"/>
              </w:rPr>
              <w:t>.</w:t>
            </w:r>
          </w:p>
          <w:p w14:paraId="642C6E38" w14:textId="4F398498" w:rsidR="00CF1421" w:rsidRPr="0090487C" w:rsidRDefault="00CF1421" w:rsidP="00EC2EEA">
            <w:pPr>
              <w:pStyle w:val="ListParagraph"/>
              <w:numPr>
                <w:ilvl w:val="0"/>
                <w:numId w:val="2"/>
              </w:numPr>
              <w:ind w:left="166" w:hanging="166"/>
              <w:rPr>
                <w:sz w:val="20"/>
                <w:szCs w:val="20"/>
              </w:rPr>
            </w:pPr>
            <w:r w:rsidRPr="0090487C">
              <w:rPr>
                <w:sz w:val="20"/>
                <w:szCs w:val="20"/>
              </w:rPr>
              <w:t>The assessment plan does not include a</w:t>
            </w:r>
            <w:r w:rsidR="00C33DF1" w:rsidRPr="0090487C">
              <w:rPr>
                <w:sz w:val="20"/>
                <w:szCs w:val="20"/>
              </w:rPr>
              <w:t>n</w:t>
            </w:r>
            <w:r w:rsidRPr="0090487C">
              <w:rPr>
                <w:sz w:val="20"/>
                <w:szCs w:val="20"/>
              </w:rPr>
              <w:t xml:space="preserve"> acceptable target.</w:t>
            </w:r>
          </w:p>
          <w:p w14:paraId="1FE0F7B2" w14:textId="0A41F98C" w:rsidR="00CF1421" w:rsidRPr="0090487C" w:rsidRDefault="00CF1421" w:rsidP="00EC2EEA">
            <w:pPr>
              <w:pStyle w:val="ListParagraph"/>
              <w:numPr>
                <w:ilvl w:val="0"/>
                <w:numId w:val="2"/>
              </w:numPr>
              <w:ind w:left="166" w:hanging="166"/>
              <w:rPr>
                <w:sz w:val="20"/>
                <w:szCs w:val="20"/>
              </w:rPr>
            </w:pPr>
            <w:r w:rsidRPr="0090487C">
              <w:rPr>
                <w:sz w:val="20"/>
                <w:szCs w:val="20"/>
              </w:rPr>
              <w:t>The plan includes a clear explanation of how</w:t>
            </w:r>
            <w:r w:rsidR="00C33DF1" w:rsidRPr="0090487C">
              <w:rPr>
                <w:sz w:val="20"/>
                <w:szCs w:val="20"/>
              </w:rPr>
              <w:t xml:space="preserve"> the assessment </w:t>
            </w:r>
            <w:r w:rsidR="00CB402D" w:rsidRPr="0090487C">
              <w:rPr>
                <w:sz w:val="20"/>
                <w:szCs w:val="20"/>
              </w:rPr>
              <w:t>m</w:t>
            </w:r>
            <w:r w:rsidR="00C33DF1" w:rsidRPr="0090487C">
              <w:rPr>
                <w:sz w:val="20"/>
                <w:szCs w:val="20"/>
              </w:rPr>
              <w:t>easure</w:t>
            </w:r>
            <w:r w:rsidRPr="0090487C">
              <w:rPr>
                <w:sz w:val="20"/>
                <w:szCs w:val="20"/>
              </w:rPr>
              <w:t xml:space="preserve"> </w:t>
            </w:r>
            <w:r w:rsidR="0090487C">
              <w:rPr>
                <w:sz w:val="20"/>
                <w:szCs w:val="20"/>
              </w:rPr>
              <w:t>addresses</w:t>
            </w:r>
            <w:r w:rsidRPr="0090487C">
              <w:rPr>
                <w:sz w:val="20"/>
                <w:szCs w:val="20"/>
              </w:rPr>
              <w:t xml:space="preserve"> the </w:t>
            </w:r>
            <w:r w:rsidR="0090487C">
              <w:rPr>
                <w:sz w:val="20"/>
                <w:szCs w:val="20"/>
              </w:rPr>
              <w:t>specific</w:t>
            </w:r>
            <w:r w:rsidR="00CB402D" w:rsidRPr="0090487C">
              <w:rPr>
                <w:sz w:val="20"/>
                <w:szCs w:val="20"/>
              </w:rPr>
              <w:t xml:space="preserve"> </w:t>
            </w:r>
            <w:r w:rsidRPr="0090487C">
              <w:rPr>
                <w:sz w:val="20"/>
                <w:szCs w:val="20"/>
              </w:rPr>
              <w:t>learning outcome.</w:t>
            </w:r>
          </w:p>
          <w:p w14:paraId="3B2AF38C" w14:textId="4CE11C6A" w:rsidR="00CB402D" w:rsidRPr="0090487C" w:rsidRDefault="00CB402D" w:rsidP="00EC2EEA">
            <w:pPr>
              <w:pStyle w:val="ListParagraph"/>
              <w:numPr>
                <w:ilvl w:val="0"/>
                <w:numId w:val="2"/>
              </w:numPr>
              <w:ind w:left="166" w:hanging="166"/>
              <w:rPr>
                <w:sz w:val="20"/>
                <w:szCs w:val="20"/>
              </w:rPr>
            </w:pPr>
            <w:r w:rsidRPr="0090487C">
              <w:rPr>
                <w:sz w:val="20"/>
                <w:szCs w:val="20"/>
              </w:rPr>
              <w:t xml:space="preserve">No rubric or scoring blueprint is included. </w:t>
            </w:r>
          </w:p>
          <w:p w14:paraId="3A4EE6B6" w14:textId="77777777" w:rsidR="00CF1421" w:rsidRPr="006A1C11" w:rsidRDefault="00CF1421" w:rsidP="00383489">
            <w:pPr>
              <w:rPr>
                <w:sz w:val="20"/>
                <w:szCs w:val="20"/>
              </w:rPr>
            </w:pPr>
          </w:p>
          <w:p w14:paraId="7FF5B5E5" w14:textId="364926C7" w:rsidR="00CF1421" w:rsidRPr="006A1C11" w:rsidRDefault="00CF1421" w:rsidP="0038348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</w:tcPr>
          <w:p w14:paraId="6053C11A" w14:textId="77777777" w:rsidR="0090487C" w:rsidRPr="0090487C" w:rsidRDefault="0090487C" w:rsidP="00EC2EEA">
            <w:pPr>
              <w:pStyle w:val="ListParagraph"/>
              <w:numPr>
                <w:ilvl w:val="0"/>
                <w:numId w:val="2"/>
              </w:numPr>
              <w:ind w:left="166" w:hanging="16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ne direct measure of student work is provided and the </w:t>
            </w:r>
            <w:r w:rsidRPr="0090487C">
              <w:rPr>
                <w:sz w:val="20"/>
                <w:szCs w:val="20"/>
              </w:rPr>
              <w:t>measure is explained.</w:t>
            </w:r>
          </w:p>
          <w:p w14:paraId="609E13FB" w14:textId="0E15DB8B" w:rsidR="00CF1421" w:rsidRPr="0090487C" w:rsidRDefault="00CF1421" w:rsidP="00EC2EEA">
            <w:pPr>
              <w:pStyle w:val="ListParagraph"/>
              <w:numPr>
                <w:ilvl w:val="0"/>
                <w:numId w:val="2"/>
              </w:numPr>
              <w:ind w:left="166" w:hanging="166"/>
              <w:rPr>
                <w:sz w:val="20"/>
                <w:szCs w:val="20"/>
              </w:rPr>
            </w:pPr>
            <w:r w:rsidRPr="0090487C">
              <w:rPr>
                <w:sz w:val="20"/>
                <w:szCs w:val="20"/>
              </w:rPr>
              <w:t>The assessment plan includes an acceptable target.</w:t>
            </w:r>
          </w:p>
          <w:p w14:paraId="379587B6" w14:textId="200F3120" w:rsidR="00CF1421" w:rsidRPr="0090487C" w:rsidRDefault="00CF1421" w:rsidP="00EC2EEA">
            <w:pPr>
              <w:pStyle w:val="ListParagraph"/>
              <w:numPr>
                <w:ilvl w:val="0"/>
                <w:numId w:val="2"/>
              </w:numPr>
              <w:ind w:left="166" w:hanging="166"/>
              <w:rPr>
                <w:sz w:val="20"/>
                <w:szCs w:val="20"/>
              </w:rPr>
            </w:pPr>
            <w:r w:rsidRPr="0090487C">
              <w:rPr>
                <w:sz w:val="20"/>
                <w:szCs w:val="20"/>
              </w:rPr>
              <w:t>The plan includes a clear explanation of how</w:t>
            </w:r>
            <w:r w:rsidR="00C33DF1" w:rsidRPr="0090487C">
              <w:rPr>
                <w:sz w:val="20"/>
                <w:szCs w:val="20"/>
              </w:rPr>
              <w:t xml:space="preserve"> the assessment measure</w:t>
            </w:r>
            <w:r w:rsidRPr="0090487C">
              <w:rPr>
                <w:sz w:val="20"/>
                <w:szCs w:val="20"/>
              </w:rPr>
              <w:t xml:space="preserve"> </w:t>
            </w:r>
            <w:r w:rsidR="0090487C">
              <w:rPr>
                <w:sz w:val="20"/>
                <w:szCs w:val="20"/>
              </w:rPr>
              <w:t>addresses</w:t>
            </w:r>
            <w:r w:rsidRPr="0090487C">
              <w:rPr>
                <w:sz w:val="20"/>
                <w:szCs w:val="20"/>
              </w:rPr>
              <w:t xml:space="preserve"> the </w:t>
            </w:r>
            <w:r w:rsidR="0090487C">
              <w:rPr>
                <w:sz w:val="20"/>
                <w:szCs w:val="20"/>
              </w:rPr>
              <w:t>specific</w:t>
            </w:r>
            <w:r w:rsidR="00CB402D" w:rsidRPr="0090487C">
              <w:rPr>
                <w:sz w:val="20"/>
                <w:szCs w:val="20"/>
              </w:rPr>
              <w:t xml:space="preserve"> </w:t>
            </w:r>
            <w:r w:rsidRPr="0090487C">
              <w:rPr>
                <w:sz w:val="20"/>
                <w:szCs w:val="20"/>
              </w:rPr>
              <w:t>learning outcome.</w:t>
            </w:r>
          </w:p>
          <w:p w14:paraId="69B01484" w14:textId="34244804" w:rsidR="00CF1421" w:rsidRPr="0090487C" w:rsidRDefault="00CF1421" w:rsidP="00EC2EEA">
            <w:pPr>
              <w:pStyle w:val="ListParagraph"/>
              <w:numPr>
                <w:ilvl w:val="0"/>
                <w:numId w:val="2"/>
              </w:numPr>
              <w:ind w:left="166" w:hanging="166"/>
              <w:rPr>
                <w:b/>
                <w:bCs/>
                <w:sz w:val="20"/>
                <w:szCs w:val="20"/>
              </w:rPr>
            </w:pPr>
            <w:r w:rsidRPr="0090487C">
              <w:rPr>
                <w:sz w:val="20"/>
                <w:szCs w:val="20"/>
              </w:rPr>
              <w:t xml:space="preserve">The plan includes a rubric or scoring </w:t>
            </w:r>
            <w:r w:rsidR="00CB402D" w:rsidRPr="0090487C">
              <w:rPr>
                <w:sz w:val="20"/>
                <w:szCs w:val="20"/>
              </w:rPr>
              <w:t>blueprint.</w:t>
            </w:r>
          </w:p>
        </w:tc>
        <w:tc>
          <w:tcPr>
            <w:tcW w:w="2911" w:type="dxa"/>
          </w:tcPr>
          <w:p w14:paraId="3636F42A" w14:textId="70B67015" w:rsidR="00CF1421" w:rsidRPr="0090487C" w:rsidRDefault="0090487C" w:rsidP="00EC2EEA">
            <w:pPr>
              <w:pStyle w:val="ListParagraph"/>
              <w:numPr>
                <w:ilvl w:val="0"/>
                <w:numId w:val="2"/>
              </w:numPr>
              <w:ind w:left="166" w:hanging="16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ne direct measure of student work is provided and the </w:t>
            </w:r>
            <w:r w:rsidR="00CF1421" w:rsidRPr="0090487C">
              <w:rPr>
                <w:sz w:val="20"/>
                <w:szCs w:val="20"/>
              </w:rPr>
              <w:t xml:space="preserve">measure is </w:t>
            </w:r>
            <w:r w:rsidR="00703395" w:rsidRPr="0090487C">
              <w:rPr>
                <w:sz w:val="20"/>
                <w:szCs w:val="20"/>
              </w:rPr>
              <w:t>explained</w:t>
            </w:r>
            <w:r w:rsidR="00CB402D" w:rsidRPr="0090487C">
              <w:rPr>
                <w:sz w:val="20"/>
                <w:szCs w:val="20"/>
              </w:rPr>
              <w:t>.</w:t>
            </w:r>
          </w:p>
          <w:p w14:paraId="78D7E9B9" w14:textId="53B7C2B8" w:rsidR="00CF1421" w:rsidRPr="0090487C" w:rsidRDefault="00CF1421" w:rsidP="00EC2EEA">
            <w:pPr>
              <w:pStyle w:val="ListParagraph"/>
              <w:numPr>
                <w:ilvl w:val="0"/>
                <w:numId w:val="2"/>
              </w:numPr>
              <w:ind w:left="166" w:hanging="166"/>
              <w:rPr>
                <w:sz w:val="20"/>
                <w:szCs w:val="20"/>
              </w:rPr>
            </w:pPr>
            <w:r w:rsidRPr="0090487C">
              <w:rPr>
                <w:sz w:val="20"/>
                <w:szCs w:val="20"/>
              </w:rPr>
              <w:t xml:space="preserve">The </w:t>
            </w:r>
            <w:r w:rsidR="00CB402D" w:rsidRPr="0090487C">
              <w:rPr>
                <w:sz w:val="20"/>
                <w:szCs w:val="20"/>
              </w:rPr>
              <w:t xml:space="preserve">assessment </w:t>
            </w:r>
            <w:r w:rsidRPr="0090487C">
              <w:rPr>
                <w:sz w:val="20"/>
                <w:szCs w:val="20"/>
              </w:rPr>
              <w:t>plan includes an acceptable target.</w:t>
            </w:r>
          </w:p>
          <w:p w14:paraId="314A1230" w14:textId="366F8BC2" w:rsidR="00CF1421" w:rsidRPr="0090487C" w:rsidRDefault="00CF1421" w:rsidP="00EC2EEA">
            <w:pPr>
              <w:pStyle w:val="ListParagraph"/>
              <w:numPr>
                <w:ilvl w:val="0"/>
                <w:numId w:val="2"/>
              </w:numPr>
              <w:ind w:left="166" w:hanging="166"/>
              <w:rPr>
                <w:sz w:val="20"/>
                <w:szCs w:val="20"/>
              </w:rPr>
            </w:pPr>
            <w:r w:rsidRPr="0090487C">
              <w:rPr>
                <w:sz w:val="20"/>
                <w:szCs w:val="20"/>
              </w:rPr>
              <w:t xml:space="preserve">The plan includes a clear explanation of how </w:t>
            </w:r>
            <w:r w:rsidR="00CB402D" w:rsidRPr="0090487C">
              <w:rPr>
                <w:sz w:val="20"/>
                <w:szCs w:val="20"/>
              </w:rPr>
              <w:t xml:space="preserve">the assessment measure </w:t>
            </w:r>
            <w:r w:rsidR="0090487C">
              <w:rPr>
                <w:sz w:val="20"/>
                <w:szCs w:val="20"/>
              </w:rPr>
              <w:t>addresses</w:t>
            </w:r>
            <w:r w:rsidRPr="0090487C">
              <w:rPr>
                <w:sz w:val="20"/>
                <w:szCs w:val="20"/>
              </w:rPr>
              <w:t xml:space="preserve"> the </w:t>
            </w:r>
            <w:r w:rsidR="0090487C">
              <w:rPr>
                <w:sz w:val="20"/>
                <w:szCs w:val="20"/>
              </w:rPr>
              <w:t>specific</w:t>
            </w:r>
            <w:r w:rsidR="00CB402D" w:rsidRPr="0090487C">
              <w:rPr>
                <w:sz w:val="20"/>
                <w:szCs w:val="20"/>
              </w:rPr>
              <w:t xml:space="preserve"> </w:t>
            </w:r>
            <w:r w:rsidRPr="0090487C">
              <w:rPr>
                <w:sz w:val="20"/>
                <w:szCs w:val="20"/>
              </w:rPr>
              <w:t>learning outcome.</w:t>
            </w:r>
          </w:p>
          <w:p w14:paraId="3C02DEDF" w14:textId="1D14B11A" w:rsidR="00CF1421" w:rsidRPr="0090487C" w:rsidRDefault="00CF1421" w:rsidP="00EC2EEA">
            <w:pPr>
              <w:pStyle w:val="ListParagraph"/>
              <w:numPr>
                <w:ilvl w:val="0"/>
                <w:numId w:val="2"/>
              </w:numPr>
              <w:ind w:left="166" w:hanging="166"/>
              <w:rPr>
                <w:sz w:val="20"/>
                <w:szCs w:val="20"/>
              </w:rPr>
            </w:pPr>
            <w:r w:rsidRPr="0090487C">
              <w:rPr>
                <w:sz w:val="20"/>
                <w:szCs w:val="20"/>
              </w:rPr>
              <w:t xml:space="preserve">The plan includes </w:t>
            </w:r>
            <w:r w:rsidR="00CB402D" w:rsidRPr="0090487C">
              <w:rPr>
                <w:sz w:val="20"/>
                <w:szCs w:val="20"/>
              </w:rPr>
              <w:t xml:space="preserve">a </w:t>
            </w:r>
            <w:r w:rsidRPr="0090487C">
              <w:rPr>
                <w:sz w:val="20"/>
                <w:szCs w:val="20"/>
              </w:rPr>
              <w:t xml:space="preserve">rubric or scoring </w:t>
            </w:r>
            <w:r w:rsidR="00CB402D" w:rsidRPr="0090487C">
              <w:rPr>
                <w:sz w:val="20"/>
                <w:szCs w:val="20"/>
              </w:rPr>
              <w:t xml:space="preserve">blueprint. </w:t>
            </w:r>
          </w:p>
          <w:p w14:paraId="552CDF63" w14:textId="3C67D8E0" w:rsidR="00CF1421" w:rsidRPr="0090487C" w:rsidRDefault="00CF1421" w:rsidP="00EC2EEA">
            <w:pPr>
              <w:pStyle w:val="ListParagraph"/>
              <w:numPr>
                <w:ilvl w:val="0"/>
                <w:numId w:val="2"/>
              </w:numPr>
              <w:ind w:left="166" w:hanging="166"/>
              <w:rPr>
                <w:sz w:val="20"/>
                <w:szCs w:val="20"/>
              </w:rPr>
            </w:pPr>
            <w:r w:rsidRPr="0090487C">
              <w:rPr>
                <w:sz w:val="20"/>
                <w:szCs w:val="20"/>
              </w:rPr>
              <w:t xml:space="preserve">The plan includes details </w:t>
            </w:r>
            <w:r w:rsidR="002F0FEE" w:rsidRPr="0090487C">
              <w:rPr>
                <w:sz w:val="20"/>
                <w:szCs w:val="20"/>
              </w:rPr>
              <w:t xml:space="preserve">about </w:t>
            </w:r>
            <w:r w:rsidRPr="0090487C">
              <w:rPr>
                <w:sz w:val="20"/>
                <w:szCs w:val="20"/>
              </w:rPr>
              <w:t>when the assessment was administered.</w:t>
            </w:r>
          </w:p>
        </w:tc>
      </w:tr>
      <w:tr w:rsidR="00CF1421" w:rsidRPr="0014317E" w14:paraId="58BDAC0D" w14:textId="77777777" w:rsidTr="00037B26">
        <w:trPr>
          <w:trHeight w:val="350"/>
          <w:jc w:val="center"/>
        </w:trPr>
        <w:tc>
          <w:tcPr>
            <w:tcW w:w="13526" w:type="dxa"/>
            <w:gridSpan w:val="6"/>
          </w:tcPr>
          <w:p w14:paraId="5112C934" w14:textId="77777777" w:rsidR="00CF1421" w:rsidRPr="0014317E" w:rsidRDefault="00CF1421" w:rsidP="00383489">
            <w:r w:rsidRPr="0014317E">
              <w:rPr>
                <w:b/>
                <w:i/>
              </w:rPr>
              <w:t>2.a. Assessment Findings</w:t>
            </w:r>
          </w:p>
        </w:tc>
      </w:tr>
      <w:tr w:rsidR="00CF1421" w:rsidRPr="0014317E" w14:paraId="5CEC7A22" w14:textId="77777777" w:rsidTr="0090487C">
        <w:trPr>
          <w:trHeight w:val="3149"/>
          <w:jc w:val="center"/>
        </w:trPr>
        <w:tc>
          <w:tcPr>
            <w:tcW w:w="2605" w:type="dxa"/>
          </w:tcPr>
          <w:p w14:paraId="7F7E5898" w14:textId="67B4725E" w:rsidR="00CF1421" w:rsidRPr="0090487C" w:rsidRDefault="0090487C" w:rsidP="00EC2EEA">
            <w:pPr>
              <w:pStyle w:val="ListParagraph"/>
              <w:numPr>
                <w:ilvl w:val="0"/>
                <w:numId w:val="8"/>
              </w:numPr>
              <w:ind w:left="240" w:hanging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findings are present in the report.</w:t>
            </w:r>
          </w:p>
        </w:tc>
        <w:tc>
          <w:tcPr>
            <w:tcW w:w="2700" w:type="dxa"/>
          </w:tcPr>
          <w:p w14:paraId="2D19B24F" w14:textId="00FE65F2" w:rsidR="00CF1421" w:rsidRPr="0090487C" w:rsidRDefault="0090487C" w:rsidP="00EC2EEA">
            <w:pPr>
              <w:pStyle w:val="ListParagraph"/>
              <w:numPr>
                <w:ilvl w:val="0"/>
                <w:numId w:val="7"/>
              </w:numPr>
              <w:ind w:left="166" w:hanging="16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ery minimal scoring information is provided (i.e., mean scores, or the percentage of students getting certain grades). </w:t>
            </w:r>
          </w:p>
        </w:tc>
        <w:tc>
          <w:tcPr>
            <w:tcW w:w="2700" w:type="dxa"/>
            <w:gridSpan w:val="2"/>
          </w:tcPr>
          <w:p w14:paraId="4DDA5A8A" w14:textId="150D318C" w:rsidR="00CF1421" w:rsidRPr="0090487C" w:rsidRDefault="00C2449C" w:rsidP="00EC2EEA">
            <w:pPr>
              <w:pStyle w:val="ListParagraph"/>
              <w:numPr>
                <w:ilvl w:val="0"/>
                <w:numId w:val="6"/>
              </w:numPr>
              <w:ind w:left="166" w:hanging="166"/>
              <w:rPr>
                <w:sz w:val="20"/>
                <w:szCs w:val="20"/>
              </w:rPr>
            </w:pPr>
            <w:r w:rsidRPr="0090487C">
              <w:rPr>
                <w:sz w:val="20"/>
                <w:szCs w:val="20"/>
              </w:rPr>
              <w:t>The assessment f</w:t>
            </w:r>
            <w:r w:rsidR="00CF1421" w:rsidRPr="0090487C">
              <w:rPr>
                <w:sz w:val="20"/>
                <w:szCs w:val="20"/>
              </w:rPr>
              <w:t xml:space="preserve">indings include the number of students assessed and </w:t>
            </w:r>
            <w:r w:rsidR="0090487C" w:rsidRPr="0090487C">
              <w:rPr>
                <w:sz w:val="20"/>
                <w:szCs w:val="20"/>
              </w:rPr>
              <w:t>a summary</w:t>
            </w:r>
            <w:r w:rsidR="00BE1356" w:rsidRPr="0090487C">
              <w:rPr>
                <w:sz w:val="20"/>
                <w:szCs w:val="20"/>
              </w:rPr>
              <w:t xml:space="preserve"> of </w:t>
            </w:r>
            <w:r w:rsidRPr="0090487C">
              <w:rPr>
                <w:sz w:val="20"/>
                <w:szCs w:val="20"/>
              </w:rPr>
              <w:t xml:space="preserve">their performance. </w:t>
            </w:r>
          </w:p>
          <w:p w14:paraId="4CD031CE" w14:textId="77777777" w:rsidR="00CF1421" w:rsidRPr="001F1963" w:rsidRDefault="00CF1421" w:rsidP="00383489">
            <w:pPr>
              <w:rPr>
                <w:sz w:val="20"/>
                <w:szCs w:val="20"/>
              </w:rPr>
            </w:pPr>
          </w:p>
          <w:p w14:paraId="6A138539" w14:textId="77777777" w:rsidR="00CF1421" w:rsidRPr="001F1963" w:rsidRDefault="00CF1421" w:rsidP="00383489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1045BF5D" w14:textId="070D737D" w:rsidR="00CF1421" w:rsidRPr="0090487C" w:rsidRDefault="00C2449C" w:rsidP="00EC2EEA">
            <w:pPr>
              <w:pStyle w:val="ListParagraph"/>
              <w:numPr>
                <w:ilvl w:val="0"/>
                <w:numId w:val="5"/>
              </w:numPr>
              <w:ind w:left="166" w:hanging="166"/>
              <w:rPr>
                <w:sz w:val="20"/>
                <w:szCs w:val="20"/>
              </w:rPr>
            </w:pPr>
            <w:r w:rsidRPr="0090487C">
              <w:rPr>
                <w:sz w:val="20"/>
                <w:szCs w:val="20"/>
              </w:rPr>
              <w:t>The assessment f</w:t>
            </w:r>
            <w:r w:rsidR="00CF1421" w:rsidRPr="0090487C">
              <w:rPr>
                <w:sz w:val="20"/>
                <w:szCs w:val="20"/>
              </w:rPr>
              <w:t xml:space="preserve">indings include a </w:t>
            </w:r>
            <w:r w:rsidR="003D7F26" w:rsidRPr="0090487C">
              <w:rPr>
                <w:sz w:val="20"/>
                <w:szCs w:val="20"/>
              </w:rPr>
              <w:t xml:space="preserve">description </w:t>
            </w:r>
            <w:r w:rsidR="00CF1421" w:rsidRPr="0090487C">
              <w:rPr>
                <w:sz w:val="20"/>
                <w:szCs w:val="20"/>
              </w:rPr>
              <w:t xml:space="preserve">of </w:t>
            </w:r>
            <w:r w:rsidR="003D7F26" w:rsidRPr="0090487C">
              <w:rPr>
                <w:sz w:val="20"/>
                <w:szCs w:val="20"/>
              </w:rPr>
              <w:t>student performance on the assessment measure, including a distribu</w:t>
            </w:r>
            <w:r w:rsidR="00BE1356" w:rsidRPr="0090487C">
              <w:rPr>
                <w:sz w:val="20"/>
                <w:szCs w:val="20"/>
              </w:rPr>
              <w:t>tion of their scores.</w:t>
            </w:r>
          </w:p>
          <w:p w14:paraId="5ECB1EC3" w14:textId="77777777" w:rsidR="00CF1421" w:rsidRPr="001F1963" w:rsidRDefault="00CF1421" w:rsidP="00383489">
            <w:pPr>
              <w:rPr>
                <w:sz w:val="20"/>
                <w:szCs w:val="20"/>
              </w:rPr>
            </w:pPr>
          </w:p>
        </w:tc>
        <w:tc>
          <w:tcPr>
            <w:tcW w:w="2911" w:type="dxa"/>
          </w:tcPr>
          <w:p w14:paraId="7DCA30B9" w14:textId="3DDAEE63" w:rsidR="00CF1421" w:rsidRPr="0090487C" w:rsidRDefault="00C2449C" w:rsidP="00EC2EEA">
            <w:pPr>
              <w:pStyle w:val="ListParagraph"/>
              <w:numPr>
                <w:ilvl w:val="0"/>
                <w:numId w:val="4"/>
              </w:numPr>
              <w:ind w:left="166" w:hanging="166"/>
              <w:rPr>
                <w:sz w:val="20"/>
                <w:szCs w:val="20"/>
              </w:rPr>
            </w:pPr>
            <w:r w:rsidRPr="0090487C">
              <w:rPr>
                <w:sz w:val="20"/>
                <w:szCs w:val="20"/>
              </w:rPr>
              <w:t>The assessment f</w:t>
            </w:r>
            <w:r w:rsidR="00CF1421" w:rsidRPr="0090487C">
              <w:rPr>
                <w:sz w:val="20"/>
                <w:szCs w:val="20"/>
              </w:rPr>
              <w:t xml:space="preserve">indings include </w:t>
            </w:r>
            <w:r w:rsidR="00BE1356" w:rsidRPr="0090487C">
              <w:rPr>
                <w:sz w:val="20"/>
                <w:szCs w:val="20"/>
              </w:rPr>
              <w:t>a description of student performance, including a detailed distribution of their scores.</w:t>
            </w:r>
          </w:p>
          <w:p w14:paraId="50BC2536" w14:textId="37AA153F" w:rsidR="00CF1421" w:rsidRPr="0090487C" w:rsidRDefault="00CF1421" w:rsidP="00EC2EEA">
            <w:pPr>
              <w:pStyle w:val="ListParagraph"/>
              <w:numPr>
                <w:ilvl w:val="0"/>
                <w:numId w:val="4"/>
              </w:numPr>
              <w:ind w:left="166" w:hanging="166"/>
              <w:rPr>
                <w:sz w:val="20"/>
                <w:szCs w:val="20"/>
              </w:rPr>
            </w:pPr>
            <w:r w:rsidRPr="0090487C">
              <w:rPr>
                <w:sz w:val="20"/>
                <w:szCs w:val="20"/>
              </w:rPr>
              <w:t xml:space="preserve">Findings include a </w:t>
            </w:r>
            <w:r w:rsidR="0014317E" w:rsidRPr="0090487C">
              <w:rPr>
                <w:sz w:val="20"/>
                <w:szCs w:val="20"/>
              </w:rPr>
              <w:t>state</w:t>
            </w:r>
            <w:r w:rsidRPr="0090487C">
              <w:rPr>
                <w:sz w:val="20"/>
                <w:szCs w:val="20"/>
              </w:rPr>
              <w:t xml:space="preserve">ment </w:t>
            </w:r>
            <w:r w:rsidR="0014317E" w:rsidRPr="0090487C">
              <w:rPr>
                <w:sz w:val="20"/>
                <w:szCs w:val="20"/>
              </w:rPr>
              <w:t xml:space="preserve">about </w:t>
            </w:r>
            <w:r w:rsidR="00C2449C" w:rsidRPr="0090487C">
              <w:rPr>
                <w:sz w:val="20"/>
                <w:szCs w:val="20"/>
              </w:rPr>
              <w:t xml:space="preserve">whether the measure and method of analysis provide useful information. If relevant, other measures are suggested. </w:t>
            </w:r>
          </w:p>
        </w:tc>
      </w:tr>
      <w:tr w:rsidR="00CF1421" w:rsidRPr="0014317E" w14:paraId="2D53F130" w14:textId="77777777" w:rsidTr="00037B26">
        <w:trPr>
          <w:trHeight w:val="350"/>
          <w:jc w:val="center"/>
        </w:trPr>
        <w:tc>
          <w:tcPr>
            <w:tcW w:w="13526" w:type="dxa"/>
            <w:gridSpan w:val="6"/>
          </w:tcPr>
          <w:p w14:paraId="77164B4E" w14:textId="77777777" w:rsidR="00CF1421" w:rsidRPr="0014317E" w:rsidRDefault="00CF1421" w:rsidP="00383489">
            <w:r w:rsidRPr="0014317E">
              <w:rPr>
                <w:b/>
                <w:i/>
              </w:rPr>
              <w:lastRenderedPageBreak/>
              <w:t>2.b. Interpretation of Assessment Findings</w:t>
            </w:r>
          </w:p>
        </w:tc>
      </w:tr>
      <w:tr w:rsidR="00CF1421" w:rsidRPr="0014317E" w14:paraId="49EEE57E" w14:textId="77777777" w:rsidTr="009A58EA">
        <w:trPr>
          <w:trHeight w:val="4760"/>
          <w:jc w:val="center"/>
        </w:trPr>
        <w:tc>
          <w:tcPr>
            <w:tcW w:w="2605" w:type="dxa"/>
          </w:tcPr>
          <w:p w14:paraId="0858900A" w14:textId="77777777" w:rsidR="00CF1421" w:rsidRPr="005C683B" w:rsidRDefault="00CF1421" w:rsidP="00EC2EEA">
            <w:pPr>
              <w:pStyle w:val="ListParagraph"/>
              <w:numPr>
                <w:ilvl w:val="0"/>
                <w:numId w:val="12"/>
              </w:numPr>
              <w:ind w:left="240" w:hanging="240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No interpretation is present.</w:t>
            </w:r>
          </w:p>
        </w:tc>
        <w:tc>
          <w:tcPr>
            <w:tcW w:w="2700" w:type="dxa"/>
          </w:tcPr>
          <w:p w14:paraId="698807A5" w14:textId="7FC5BE1D" w:rsidR="00CF1421" w:rsidRPr="005C683B" w:rsidRDefault="00CF1421" w:rsidP="00EC2EEA">
            <w:pPr>
              <w:pStyle w:val="ListParagraph"/>
              <w:numPr>
                <w:ilvl w:val="0"/>
                <w:numId w:val="11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 xml:space="preserve">Interpretation of findings </w:t>
            </w:r>
            <w:r w:rsidR="00C2449C" w:rsidRPr="005C683B">
              <w:rPr>
                <w:sz w:val="20"/>
                <w:szCs w:val="20"/>
              </w:rPr>
              <w:t xml:space="preserve">is not relevant to the learning outcome. </w:t>
            </w:r>
            <w:r w:rsidRPr="005C683B">
              <w:rPr>
                <w:sz w:val="20"/>
                <w:szCs w:val="20"/>
              </w:rPr>
              <w:t xml:space="preserve"> </w:t>
            </w:r>
          </w:p>
          <w:p w14:paraId="5BD2EA97" w14:textId="601B4BC7" w:rsidR="00037B26" w:rsidRPr="005C683B" w:rsidRDefault="00CF1421" w:rsidP="00EC2EEA">
            <w:pPr>
              <w:pStyle w:val="ListParagraph"/>
              <w:numPr>
                <w:ilvl w:val="0"/>
                <w:numId w:val="11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 xml:space="preserve">Interpretation </w:t>
            </w:r>
            <w:r w:rsidR="00037B26" w:rsidRPr="005C683B">
              <w:rPr>
                <w:sz w:val="20"/>
                <w:szCs w:val="20"/>
              </w:rPr>
              <w:t>of findings is not relevant or related to the data gathered.</w:t>
            </w:r>
          </w:p>
          <w:p w14:paraId="1E33949C" w14:textId="12370B34" w:rsidR="00037B26" w:rsidRPr="005C683B" w:rsidRDefault="00037B26" w:rsidP="00EC2EEA">
            <w:pPr>
              <w:pStyle w:val="ListParagraph"/>
              <w:numPr>
                <w:ilvl w:val="0"/>
                <w:numId w:val="11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Interpretation of findings does not include an analysis of the areas in which students are excelling or the areas in which students need improvement.</w:t>
            </w:r>
          </w:p>
          <w:p w14:paraId="229A36AF" w14:textId="251D5457" w:rsidR="00037B26" w:rsidRPr="005C683B" w:rsidRDefault="00037B26" w:rsidP="005C683B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Interpretation of findings does not include an explanation of whether the method of analysis is appropriate for the data gathered.</w:t>
            </w:r>
          </w:p>
        </w:tc>
        <w:tc>
          <w:tcPr>
            <w:tcW w:w="2700" w:type="dxa"/>
            <w:gridSpan w:val="2"/>
          </w:tcPr>
          <w:p w14:paraId="12865308" w14:textId="64B591AC" w:rsidR="00CF1421" w:rsidRPr="005C683B" w:rsidRDefault="00CF1421" w:rsidP="00EC2EEA">
            <w:pPr>
              <w:pStyle w:val="ListParagraph"/>
              <w:numPr>
                <w:ilvl w:val="0"/>
                <w:numId w:val="10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 xml:space="preserve">Interpretation of findings includes an explanation of how </w:t>
            </w:r>
            <w:r w:rsidR="00C2449C" w:rsidRPr="005C683B">
              <w:rPr>
                <w:sz w:val="20"/>
                <w:szCs w:val="20"/>
              </w:rPr>
              <w:t xml:space="preserve">the </w:t>
            </w:r>
            <w:r w:rsidR="00037B26" w:rsidRPr="005C683B">
              <w:rPr>
                <w:sz w:val="20"/>
                <w:szCs w:val="20"/>
              </w:rPr>
              <w:t xml:space="preserve">findings are relevant to the learning outcome. </w:t>
            </w:r>
            <w:r w:rsidR="00C2449C" w:rsidRPr="005C683B">
              <w:rPr>
                <w:sz w:val="20"/>
                <w:szCs w:val="20"/>
              </w:rPr>
              <w:t xml:space="preserve"> </w:t>
            </w:r>
          </w:p>
          <w:p w14:paraId="314CB6A9" w14:textId="24A24DC6" w:rsidR="00037B26" w:rsidRPr="005C683B" w:rsidRDefault="00037B26" w:rsidP="00EC2EEA">
            <w:pPr>
              <w:pStyle w:val="ListParagraph"/>
              <w:numPr>
                <w:ilvl w:val="0"/>
                <w:numId w:val="10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 xml:space="preserve">Interpretation of findings relates to the data gathered. </w:t>
            </w:r>
          </w:p>
          <w:p w14:paraId="571CACA7" w14:textId="018E7A0D" w:rsidR="00037B26" w:rsidRPr="005C683B" w:rsidRDefault="00CF1421" w:rsidP="00EC2EEA">
            <w:pPr>
              <w:pStyle w:val="ListParagraph"/>
              <w:numPr>
                <w:ilvl w:val="0"/>
                <w:numId w:val="10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 xml:space="preserve">Interpretation includes an analysis of </w:t>
            </w:r>
            <w:r w:rsidR="00037B26" w:rsidRPr="005C683B">
              <w:rPr>
                <w:sz w:val="20"/>
                <w:szCs w:val="20"/>
              </w:rPr>
              <w:t xml:space="preserve">the </w:t>
            </w:r>
            <w:r w:rsidRPr="005C683B">
              <w:rPr>
                <w:sz w:val="20"/>
                <w:szCs w:val="20"/>
              </w:rPr>
              <w:t xml:space="preserve">areas </w:t>
            </w:r>
            <w:r w:rsidR="00037B26" w:rsidRPr="005C683B">
              <w:rPr>
                <w:sz w:val="20"/>
                <w:szCs w:val="20"/>
              </w:rPr>
              <w:t xml:space="preserve">in which </w:t>
            </w:r>
            <w:r w:rsidRPr="005C683B">
              <w:rPr>
                <w:sz w:val="20"/>
                <w:szCs w:val="20"/>
              </w:rPr>
              <w:t xml:space="preserve">students are excelling </w:t>
            </w:r>
            <w:r w:rsidR="000033F3" w:rsidRPr="005C683B">
              <w:rPr>
                <w:sz w:val="20"/>
                <w:szCs w:val="20"/>
              </w:rPr>
              <w:t xml:space="preserve">or need </w:t>
            </w:r>
            <w:r w:rsidR="002B49B3" w:rsidRPr="005C683B">
              <w:rPr>
                <w:sz w:val="20"/>
                <w:szCs w:val="20"/>
              </w:rPr>
              <w:t>improvement.</w:t>
            </w:r>
          </w:p>
          <w:p w14:paraId="76BC4355" w14:textId="77777777" w:rsidR="00037B26" w:rsidRPr="005C683B" w:rsidRDefault="00037B26" w:rsidP="00EC2EEA">
            <w:pPr>
              <w:pStyle w:val="ListParagraph"/>
              <w:numPr>
                <w:ilvl w:val="0"/>
                <w:numId w:val="10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Interpretation includes whether the acceptable target was met.</w:t>
            </w:r>
          </w:p>
          <w:p w14:paraId="0002B352" w14:textId="042D40D4" w:rsidR="00037B26" w:rsidRPr="006A1C11" w:rsidRDefault="00037B26" w:rsidP="0038348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</w:tcPr>
          <w:p w14:paraId="3734B31B" w14:textId="51ED0563" w:rsidR="00CF1421" w:rsidRPr="005C683B" w:rsidRDefault="00CF1421" w:rsidP="00EC2EEA">
            <w:pPr>
              <w:pStyle w:val="ListParagraph"/>
              <w:numPr>
                <w:ilvl w:val="0"/>
                <w:numId w:val="9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 xml:space="preserve">Interpretation of findings includes a statement of how </w:t>
            </w:r>
            <w:r w:rsidR="00037B26" w:rsidRPr="005C683B">
              <w:rPr>
                <w:sz w:val="20"/>
                <w:szCs w:val="20"/>
              </w:rPr>
              <w:t>the findings r</w:t>
            </w:r>
            <w:r w:rsidRPr="005C683B">
              <w:rPr>
                <w:sz w:val="20"/>
                <w:szCs w:val="20"/>
              </w:rPr>
              <w:t xml:space="preserve">elate to </w:t>
            </w:r>
            <w:r w:rsidR="000033F3" w:rsidRPr="005C683B">
              <w:rPr>
                <w:sz w:val="20"/>
                <w:szCs w:val="20"/>
              </w:rPr>
              <w:t xml:space="preserve">the </w:t>
            </w:r>
            <w:r w:rsidRPr="005C683B">
              <w:rPr>
                <w:sz w:val="20"/>
                <w:szCs w:val="20"/>
              </w:rPr>
              <w:t xml:space="preserve">data gathered. </w:t>
            </w:r>
          </w:p>
          <w:p w14:paraId="3ED7501A" w14:textId="0CF47771" w:rsidR="00CF1421" w:rsidRPr="005C683B" w:rsidRDefault="00CF1421" w:rsidP="00EC2EEA">
            <w:pPr>
              <w:pStyle w:val="ListParagraph"/>
              <w:numPr>
                <w:ilvl w:val="0"/>
                <w:numId w:val="9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 xml:space="preserve">Interpretation includes an analysis of </w:t>
            </w:r>
            <w:r w:rsidR="00037B26" w:rsidRPr="005C683B">
              <w:rPr>
                <w:sz w:val="20"/>
                <w:szCs w:val="20"/>
              </w:rPr>
              <w:t xml:space="preserve">the </w:t>
            </w:r>
            <w:r w:rsidRPr="005C683B">
              <w:rPr>
                <w:sz w:val="20"/>
                <w:szCs w:val="20"/>
              </w:rPr>
              <w:t xml:space="preserve">areas </w:t>
            </w:r>
            <w:r w:rsidR="00037B26" w:rsidRPr="005C683B">
              <w:rPr>
                <w:sz w:val="20"/>
                <w:szCs w:val="20"/>
              </w:rPr>
              <w:t xml:space="preserve">in which </w:t>
            </w:r>
            <w:r w:rsidRPr="005C683B">
              <w:rPr>
                <w:sz w:val="20"/>
                <w:szCs w:val="20"/>
              </w:rPr>
              <w:t xml:space="preserve">students are excelling </w:t>
            </w:r>
            <w:r w:rsidR="000033F3" w:rsidRPr="005C683B">
              <w:rPr>
                <w:sz w:val="20"/>
                <w:szCs w:val="20"/>
              </w:rPr>
              <w:t xml:space="preserve">or need improvement. </w:t>
            </w:r>
          </w:p>
          <w:p w14:paraId="2F28A116" w14:textId="709BA8E0" w:rsidR="00037B26" w:rsidRPr="005C683B" w:rsidRDefault="00CF1421" w:rsidP="00EC2EEA">
            <w:pPr>
              <w:pStyle w:val="ListParagraph"/>
              <w:numPr>
                <w:ilvl w:val="0"/>
                <w:numId w:val="9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 xml:space="preserve">Interpretation includes an explanation of whether the </w:t>
            </w:r>
            <w:r w:rsidR="00037B26" w:rsidRPr="005C683B">
              <w:rPr>
                <w:sz w:val="20"/>
                <w:szCs w:val="20"/>
              </w:rPr>
              <w:t xml:space="preserve">measure </w:t>
            </w:r>
            <w:r w:rsidRPr="005C683B">
              <w:rPr>
                <w:sz w:val="20"/>
                <w:szCs w:val="20"/>
              </w:rPr>
              <w:t xml:space="preserve">used in the assessment plan was appropriate </w:t>
            </w:r>
            <w:r w:rsidR="005C683B" w:rsidRPr="005C683B">
              <w:rPr>
                <w:sz w:val="20"/>
                <w:szCs w:val="20"/>
              </w:rPr>
              <w:t>for the</w:t>
            </w:r>
            <w:r w:rsidRPr="005C683B">
              <w:rPr>
                <w:sz w:val="20"/>
                <w:szCs w:val="20"/>
              </w:rPr>
              <w:t xml:space="preserve"> </w:t>
            </w:r>
            <w:r w:rsidR="000033F3" w:rsidRPr="005C683B">
              <w:rPr>
                <w:sz w:val="20"/>
                <w:szCs w:val="20"/>
              </w:rPr>
              <w:t>learning outcome</w:t>
            </w:r>
            <w:r w:rsidRPr="005C683B">
              <w:rPr>
                <w:sz w:val="20"/>
                <w:szCs w:val="20"/>
              </w:rPr>
              <w:t>.</w:t>
            </w:r>
          </w:p>
          <w:p w14:paraId="2D7E7F26" w14:textId="0177A901" w:rsidR="00037B26" w:rsidRPr="005C683B" w:rsidRDefault="00037B26" w:rsidP="00EC2EEA">
            <w:pPr>
              <w:pStyle w:val="ListParagraph"/>
              <w:numPr>
                <w:ilvl w:val="0"/>
                <w:numId w:val="9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Interpretation includes whether the acceptable target was met.</w:t>
            </w:r>
          </w:p>
          <w:p w14:paraId="6528CEFC" w14:textId="12407B45" w:rsidR="00037B26" w:rsidRPr="006A1C11" w:rsidRDefault="00037B26" w:rsidP="00EC2EEA">
            <w:pPr>
              <w:ind w:left="166" w:hanging="166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911" w:type="dxa"/>
          </w:tcPr>
          <w:p w14:paraId="3F458AA1" w14:textId="4DEDDC7F" w:rsidR="00CF1421" w:rsidRPr="005C683B" w:rsidRDefault="00CF1421" w:rsidP="00EC2EEA">
            <w:pPr>
              <w:pStyle w:val="ListParagraph"/>
              <w:numPr>
                <w:ilvl w:val="0"/>
                <w:numId w:val="9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 xml:space="preserve">Interpretation of findings includes a statement of how </w:t>
            </w:r>
            <w:r w:rsidR="00037B26" w:rsidRPr="005C683B">
              <w:rPr>
                <w:sz w:val="20"/>
                <w:szCs w:val="20"/>
              </w:rPr>
              <w:t xml:space="preserve">the findings </w:t>
            </w:r>
            <w:r w:rsidRPr="005C683B">
              <w:rPr>
                <w:sz w:val="20"/>
                <w:szCs w:val="20"/>
              </w:rPr>
              <w:t xml:space="preserve">relate to </w:t>
            </w:r>
            <w:r w:rsidR="000033F3" w:rsidRPr="005C683B">
              <w:rPr>
                <w:sz w:val="20"/>
                <w:szCs w:val="20"/>
              </w:rPr>
              <w:t xml:space="preserve">the </w:t>
            </w:r>
            <w:r w:rsidRPr="005C683B">
              <w:rPr>
                <w:sz w:val="20"/>
                <w:szCs w:val="20"/>
              </w:rPr>
              <w:t xml:space="preserve">data gathered. </w:t>
            </w:r>
          </w:p>
          <w:p w14:paraId="25D495E9" w14:textId="3930CF8D" w:rsidR="00CF1421" w:rsidRPr="005C683B" w:rsidRDefault="00CF1421" w:rsidP="00EC2EEA">
            <w:pPr>
              <w:pStyle w:val="ListParagraph"/>
              <w:numPr>
                <w:ilvl w:val="0"/>
                <w:numId w:val="9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 xml:space="preserve">Interpretation includes an analysis of </w:t>
            </w:r>
            <w:r w:rsidR="00037B26" w:rsidRPr="005C683B">
              <w:rPr>
                <w:sz w:val="20"/>
                <w:szCs w:val="20"/>
              </w:rPr>
              <w:t xml:space="preserve">the </w:t>
            </w:r>
            <w:r w:rsidRPr="005C683B">
              <w:rPr>
                <w:sz w:val="20"/>
                <w:szCs w:val="20"/>
              </w:rPr>
              <w:t xml:space="preserve">areas </w:t>
            </w:r>
            <w:r w:rsidR="000033F3" w:rsidRPr="005C683B">
              <w:rPr>
                <w:sz w:val="20"/>
                <w:szCs w:val="20"/>
              </w:rPr>
              <w:t xml:space="preserve">in which </w:t>
            </w:r>
            <w:r w:rsidRPr="005C683B">
              <w:rPr>
                <w:sz w:val="20"/>
                <w:szCs w:val="20"/>
              </w:rPr>
              <w:t xml:space="preserve">students are excelling </w:t>
            </w:r>
            <w:r w:rsidR="000033F3" w:rsidRPr="005C683B">
              <w:rPr>
                <w:sz w:val="20"/>
                <w:szCs w:val="20"/>
              </w:rPr>
              <w:t>and</w:t>
            </w:r>
            <w:r w:rsidRPr="005C683B">
              <w:rPr>
                <w:sz w:val="20"/>
                <w:szCs w:val="20"/>
              </w:rPr>
              <w:t xml:space="preserve"> </w:t>
            </w:r>
            <w:r w:rsidR="002B49B3" w:rsidRPr="005C683B">
              <w:rPr>
                <w:sz w:val="20"/>
                <w:szCs w:val="20"/>
              </w:rPr>
              <w:t>need improvement</w:t>
            </w:r>
            <w:r w:rsidRPr="005C683B">
              <w:rPr>
                <w:sz w:val="20"/>
                <w:szCs w:val="20"/>
              </w:rPr>
              <w:t>.</w:t>
            </w:r>
          </w:p>
          <w:p w14:paraId="5E14F5EC" w14:textId="20971EC7" w:rsidR="00CF1421" w:rsidRPr="005C683B" w:rsidRDefault="00CF1421" w:rsidP="00EC2EEA">
            <w:pPr>
              <w:pStyle w:val="ListParagraph"/>
              <w:numPr>
                <w:ilvl w:val="0"/>
                <w:numId w:val="9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 xml:space="preserve">Interpretation includes an explanation of whether </w:t>
            </w:r>
            <w:r w:rsidR="000033F3" w:rsidRPr="005C683B">
              <w:rPr>
                <w:sz w:val="20"/>
                <w:szCs w:val="20"/>
              </w:rPr>
              <w:t>the measure</w:t>
            </w:r>
            <w:r w:rsidRPr="005C683B">
              <w:rPr>
                <w:sz w:val="20"/>
                <w:szCs w:val="20"/>
              </w:rPr>
              <w:t xml:space="preserve"> used in the assessment plan was appropriate </w:t>
            </w:r>
            <w:r w:rsidR="000033F3" w:rsidRPr="005C683B">
              <w:rPr>
                <w:sz w:val="20"/>
                <w:szCs w:val="20"/>
              </w:rPr>
              <w:t xml:space="preserve">for </w:t>
            </w:r>
            <w:r w:rsidRPr="005C683B">
              <w:rPr>
                <w:sz w:val="20"/>
                <w:szCs w:val="20"/>
              </w:rPr>
              <w:t xml:space="preserve">the </w:t>
            </w:r>
            <w:r w:rsidR="000033F3" w:rsidRPr="005C683B">
              <w:rPr>
                <w:sz w:val="20"/>
                <w:szCs w:val="20"/>
              </w:rPr>
              <w:t>learning outcome.</w:t>
            </w:r>
          </w:p>
          <w:p w14:paraId="32CB65FB" w14:textId="608487DD" w:rsidR="000033F3" w:rsidRPr="005C683B" w:rsidRDefault="00CF1421" w:rsidP="00EC2EEA">
            <w:pPr>
              <w:pStyle w:val="ListParagraph"/>
              <w:numPr>
                <w:ilvl w:val="0"/>
                <w:numId w:val="9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Interpretation includes an analysis of the timing of the assessment and the significance of the timing to the data or the analysis, if relevant.</w:t>
            </w:r>
          </w:p>
          <w:p w14:paraId="628D1402" w14:textId="540C9E61" w:rsidR="000033F3" w:rsidRPr="005C683B" w:rsidRDefault="000033F3" w:rsidP="00EC2EEA">
            <w:pPr>
              <w:pStyle w:val="ListParagraph"/>
              <w:numPr>
                <w:ilvl w:val="0"/>
                <w:numId w:val="9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Interpretation includes whether the acceptable target was met.</w:t>
            </w:r>
          </w:p>
          <w:p w14:paraId="652B51D3" w14:textId="5BBB12C1" w:rsidR="000033F3" w:rsidRPr="006A1C11" w:rsidRDefault="000033F3" w:rsidP="00383489">
            <w:pPr>
              <w:rPr>
                <w:sz w:val="20"/>
                <w:szCs w:val="20"/>
              </w:rPr>
            </w:pPr>
          </w:p>
        </w:tc>
      </w:tr>
      <w:tr w:rsidR="00CF1421" w:rsidRPr="0014317E" w14:paraId="70D6C2CD" w14:textId="77777777" w:rsidTr="00037B26">
        <w:trPr>
          <w:trHeight w:val="350"/>
          <w:jc w:val="center"/>
        </w:trPr>
        <w:tc>
          <w:tcPr>
            <w:tcW w:w="13526" w:type="dxa"/>
            <w:gridSpan w:val="6"/>
          </w:tcPr>
          <w:p w14:paraId="6CE6E471" w14:textId="7A32A661" w:rsidR="00CF1421" w:rsidRPr="0014317E" w:rsidRDefault="00CF1421" w:rsidP="00383489">
            <w:r w:rsidRPr="0014317E">
              <w:rPr>
                <w:b/>
                <w:i/>
              </w:rPr>
              <w:t>3. Action Plan</w:t>
            </w:r>
          </w:p>
        </w:tc>
      </w:tr>
      <w:tr w:rsidR="00CF1421" w:rsidRPr="0014317E" w14:paraId="36D0A8CF" w14:textId="77777777" w:rsidTr="009A58EA">
        <w:trPr>
          <w:trHeight w:val="3221"/>
          <w:jc w:val="center"/>
        </w:trPr>
        <w:tc>
          <w:tcPr>
            <w:tcW w:w="2605" w:type="dxa"/>
          </w:tcPr>
          <w:p w14:paraId="79FC2722" w14:textId="77777777" w:rsidR="00CF1421" w:rsidRPr="005C683B" w:rsidRDefault="00CF1421" w:rsidP="00EC2EEA">
            <w:pPr>
              <w:pStyle w:val="ListParagraph"/>
              <w:numPr>
                <w:ilvl w:val="0"/>
                <w:numId w:val="17"/>
              </w:numPr>
              <w:ind w:left="150" w:hanging="150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No action plan is present.</w:t>
            </w:r>
          </w:p>
        </w:tc>
        <w:tc>
          <w:tcPr>
            <w:tcW w:w="2880" w:type="dxa"/>
            <w:gridSpan w:val="2"/>
          </w:tcPr>
          <w:p w14:paraId="27FC3C7E" w14:textId="3100F829" w:rsidR="00CF1421" w:rsidRPr="005C683B" w:rsidRDefault="00CF1421" w:rsidP="00EC2EEA">
            <w:pPr>
              <w:pStyle w:val="ListParagraph"/>
              <w:numPr>
                <w:ilvl w:val="0"/>
                <w:numId w:val="16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While an action plan is present, it concludes there is no change necessary without relating decision to student success.</w:t>
            </w:r>
          </w:p>
          <w:p w14:paraId="12A96B84" w14:textId="77777777" w:rsidR="00CF1421" w:rsidRPr="005C683B" w:rsidRDefault="00CF1421" w:rsidP="00EC2EEA">
            <w:pPr>
              <w:pStyle w:val="ListParagraph"/>
              <w:numPr>
                <w:ilvl w:val="0"/>
                <w:numId w:val="16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Action plan is not stated or detailed.</w:t>
            </w:r>
          </w:p>
          <w:p w14:paraId="088E7435" w14:textId="77777777" w:rsidR="00CF1421" w:rsidRPr="006A1C11" w:rsidRDefault="00CF1421" w:rsidP="00EC2EEA">
            <w:pPr>
              <w:ind w:left="166" w:hanging="166"/>
              <w:rPr>
                <w:sz w:val="20"/>
                <w:szCs w:val="20"/>
              </w:rPr>
            </w:pPr>
          </w:p>
          <w:p w14:paraId="730D0DA0" w14:textId="77777777" w:rsidR="00CF1421" w:rsidRPr="006A1C11" w:rsidRDefault="00CF1421" w:rsidP="00EC2EEA">
            <w:pPr>
              <w:ind w:left="166" w:hanging="166"/>
              <w:rPr>
                <w:sz w:val="20"/>
                <w:szCs w:val="20"/>
              </w:rPr>
            </w:pPr>
          </w:p>
          <w:p w14:paraId="56D0B580" w14:textId="77777777" w:rsidR="00CF1421" w:rsidRPr="006A1C11" w:rsidRDefault="00CF1421" w:rsidP="00383489">
            <w:pPr>
              <w:rPr>
                <w:sz w:val="20"/>
                <w:szCs w:val="20"/>
              </w:rPr>
            </w:pPr>
          </w:p>
        </w:tc>
        <w:tc>
          <w:tcPr>
            <w:tcW w:w="2520" w:type="dxa"/>
          </w:tcPr>
          <w:p w14:paraId="01BC5CA9" w14:textId="0D3D1B28" w:rsidR="00CF1421" w:rsidRPr="005C683B" w:rsidRDefault="00CF1421" w:rsidP="00EC2EEA">
            <w:pPr>
              <w:pStyle w:val="ListParagraph"/>
              <w:numPr>
                <w:ilvl w:val="0"/>
                <w:numId w:val="15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Action plan is present and detailed.</w:t>
            </w:r>
          </w:p>
          <w:p w14:paraId="323B721F" w14:textId="77777777" w:rsidR="00CF1421" w:rsidRPr="005C683B" w:rsidRDefault="00CF1421" w:rsidP="00EC2EEA">
            <w:pPr>
              <w:pStyle w:val="ListParagraph"/>
              <w:numPr>
                <w:ilvl w:val="0"/>
                <w:numId w:val="15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Action plan is not related to the specific learning goal.</w:t>
            </w:r>
          </w:p>
          <w:p w14:paraId="2D95E7FB" w14:textId="77777777" w:rsidR="00CF1421" w:rsidRPr="006A1C11" w:rsidRDefault="00CF1421" w:rsidP="00383489">
            <w:pPr>
              <w:rPr>
                <w:sz w:val="20"/>
                <w:szCs w:val="20"/>
              </w:rPr>
            </w:pPr>
          </w:p>
          <w:p w14:paraId="6AF1550F" w14:textId="77777777" w:rsidR="00CF1421" w:rsidRPr="006A1C11" w:rsidRDefault="00CF1421" w:rsidP="00383489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3D9D6293" w14:textId="7C479456" w:rsidR="00CF1421" w:rsidRPr="005C683B" w:rsidRDefault="00CF1421" w:rsidP="00867044">
            <w:pPr>
              <w:pStyle w:val="ListParagraph"/>
              <w:numPr>
                <w:ilvl w:val="0"/>
                <w:numId w:val="14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Action plan is present and detailed.</w:t>
            </w:r>
          </w:p>
          <w:p w14:paraId="59DB8282" w14:textId="77777777" w:rsidR="00CF1421" w:rsidRPr="005C683B" w:rsidRDefault="00CF1421" w:rsidP="00867044">
            <w:pPr>
              <w:pStyle w:val="ListParagraph"/>
              <w:numPr>
                <w:ilvl w:val="0"/>
                <w:numId w:val="14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Action plan relates to the specific learning goal.</w:t>
            </w:r>
          </w:p>
          <w:p w14:paraId="552A9EA6" w14:textId="77777777" w:rsidR="00CF1421" w:rsidRPr="006A1C11" w:rsidRDefault="00CF1421" w:rsidP="00867044">
            <w:pPr>
              <w:ind w:left="166" w:hanging="166"/>
              <w:rPr>
                <w:sz w:val="20"/>
                <w:szCs w:val="20"/>
              </w:rPr>
            </w:pPr>
          </w:p>
          <w:p w14:paraId="5F1535F2" w14:textId="76F7E7B5" w:rsidR="00CF1421" w:rsidRPr="006A1C11" w:rsidRDefault="00CF1421" w:rsidP="00383489">
            <w:pPr>
              <w:rPr>
                <w:sz w:val="20"/>
                <w:szCs w:val="20"/>
              </w:rPr>
            </w:pPr>
          </w:p>
        </w:tc>
        <w:tc>
          <w:tcPr>
            <w:tcW w:w="2911" w:type="dxa"/>
          </w:tcPr>
          <w:p w14:paraId="24CB791C" w14:textId="61129A08" w:rsidR="00CF1421" w:rsidRPr="005C683B" w:rsidRDefault="00CF1421" w:rsidP="00867044">
            <w:pPr>
              <w:pStyle w:val="ListParagraph"/>
              <w:numPr>
                <w:ilvl w:val="0"/>
                <w:numId w:val="13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Action plan is present and detailed.</w:t>
            </w:r>
          </w:p>
          <w:p w14:paraId="58774048" w14:textId="21AC093D" w:rsidR="00CF1421" w:rsidRPr="005C683B" w:rsidRDefault="00CF1421" w:rsidP="00867044">
            <w:pPr>
              <w:pStyle w:val="ListParagraph"/>
              <w:numPr>
                <w:ilvl w:val="0"/>
                <w:numId w:val="13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Action plan relates to the specific learning goal.</w:t>
            </w:r>
          </w:p>
          <w:p w14:paraId="71E9F108" w14:textId="0E577F3F" w:rsidR="00CF1421" w:rsidRPr="005C683B" w:rsidRDefault="00CF1421" w:rsidP="00867044">
            <w:pPr>
              <w:pStyle w:val="ListParagraph"/>
              <w:numPr>
                <w:ilvl w:val="0"/>
                <w:numId w:val="13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 xml:space="preserve">Action plan is focused on sustaining and improving student learning and progress towards the specific learning </w:t>
            </w:r>
            <w:r w:rsidR="002C661F" w:rsidRPr="005C683B">
              <w:rPr>
                <w:sz w:val="20"/>
                <w:szCs w:val="20"/>
              </w:rPr>
              <w:t>outcome</w:t>
            </w:r>
            <w:r w:rsidRPr="005C683B">
              <w:rPr>
                <w:sz w:val="20"/>
                <w:szCs w:val="20"/>
              </w:rPr>
              <w:t>.</w:t>
            </w:r>
          </w:p>
        </w:tc>
      </w:tr>
      <w:tr w:rsidR="00CF1421" w:rsidRPr="0014317E" w14:paraId="66E96ADC" w14:textId="77777777" w:rsidTr="00037B26">
        <w:trPr>
          <w:trHeight w:val="350"/>
          <w:jc w:val="center"/>
        </w:trPr>
        <w:tc>
          <w:tcPr>
            <w:tcW w:w="13526" w:type="dxa"/>
            <w:gridSpan w:val="6"/>
          </w:tcPr>
          <w:p w14:paraId="7DE8CC10" w14:textId="77777777" w:rsidR="00CF1421" w:rsidRPr="0014317E" w:rsidRDefault="00CF1421" w:rsidP="00383489">
            <w:r w:rsidRPr="0014317E">
              <w:rPr>
                <w:b/>
                <w:i/>
              </w:rPr>
              <w:lastRenderedPageBreak/>
              <w:t>4. Reflection</w:t>
            </w:r>
          </w:p>
        </w:tc>
      </w:tr>
      <w:tr w:rsidR="00CF1421" w:rsidRPr="0014317E" w14:paraId="53847F76" w14:textId="77777777" w:rsidTr="009A58EA">
        <w:trPr>
          <w:trHeight w:val="350"/>
          <w:jc w:val="center"/>
        </w:trPr>
        <w:tc>
          <w:tcPr>
            <w:tcW w:w="2605" w:type="dxa"/>
          </w:tcPr>
          <w:p w14:paraId="23B56D3D" w14:textId="77777777" w:rsidR="00CF1421" w:rsidRPr="005C683B" w:rsidRDefault="00CF1421" w:rsidP="00867044">
            <w:pPr>
              <w:pStyle w:val="ListParagraph"/>
              <w:numPr>
                <w:ilvl w:val="0"/>
                <w:numId w:val="18"/>
              </w:numPr>
              <w:ind w:left="150" w:hanging="150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No information is provided about any changes made to the course.</w:t>
            </w:r>
          </w:p>
        </w:tc>
        <w:tc>
          <w:tcPr>
            <w:tcW w:w="2700" w:type="dxa"/>
          </w:tcPr>
          <w:p w14:paraId="010BEACF" w14:textId="45D464B4" w:rsidR="00CF1421" w:rsidRPr="005C683B" w:rsidRDefault="00CF1421" w:rsidP="00867044">
            <w:pPr>
              <w:pStyle w:val="ListParagraph"/>
              <w:numPr>
                <w:ilvl w:val="0"/>
                <w:numId w:val="18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Changes made to the course are stated but are not describe</w:t>
            </w:r>
            <w:r w:rsidR="002C661F" w:rsidRPr="005C683B">
              <w:rPr>
                <w:sz w:val="20"/>
                <w:szCs w:val="20"/>
              </w:rPr>
              <w:t>d</w:t>
            </w:r>
            <w:r w:rsidRPr="005C683B">
              <w:rPr>
                <w:sz w:val="20"/>
                <w:szCs w:val="20"/>
              </w:rPr>
              <w:t xml:space="preserve"> in detail.</w:t>
            </w:r>
          </w:p>
          <w:p w14:paraId="2B8F465B" w14:textId="5AFE3A94" w:rsidR="00CF1421" w:rsidRPr="005C683B" w:rsidRDefault="00CF1421" w:rsidP="00867044">
            <w:pPr>
              <w:pStyle w:val="ListParagraph"/>
              <w:numPr>
                <w:ilvl w:val="0"/>
                <w:numId w:val="18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 xml:space="preserve">Changes made to the course are not related to the learning </w:t>
            </w:r>
            <w:r w:rsidR="002C661F" w:rsidRPr="005C683B">
              <w:rPr>
                <w:sz w:val="20"/>
                <w:szCs w:val="20"/>
              </w:rPr>
              <w:t>outcome</w:t>
            </w:r>
            <w:r w:rsidRPr="005C683B">
              <w:rPr>
                <w:sz w:val="20"/>
                <w:szCs w:val="20"/>
              </w:rPr>
              <w:t>.</w:t>
            </w:r>
          </w:p>
          <w:p w14:paraId="328ACF8D" w14:textId="5377AC00" w:rsidR="00CF1421" w:rsidRPr="005C683B" w:rsidRDefault="00CF1421" w:rsidP="00867044">
            <w:pPr>
              <w:pStyle w:val="ListParagraph"/>
              <w:numPr>
                <w:ilvl w:val="0"/>
                <w:numId w:val="18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No information about the effectiveness of these changes is included</w:t>
            </w:r>
            <w:r w:rsidR="002C661F" w:rsidRPr="005C683B">
              <w:rPr>
                <w:sz w:val="20"/>
                <w:szCs w:val="20"/>
              </w:rPr>
              <w:t>.</w:t>
            </w:r>
          </w:p>
        </w:tc>
        <w:tc>
          <w:tcPr>
            <w:tcW w:w="2700" w:type="dxa"/>
            <w:gridSpan w:val="2"/>
          </w:tcPr>
          <w:p w14:paraId="1987CF5F" w14:textId="453D33E4" w:rsidR="00CF1421" w:rsidRPr="005C683B" w:rsidRDefault="00CF1421" w:rsidP="00867044">
            <w:pPr>
              <w:pStyle w:val="ListParagraph"/>
              <w:numPr>
                <w:ilvl w:val="0"/>
                <w:numId w:val="18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Changes made to the course are stated and described in detail.</w:t>
            </w:r>
          </w:p>
          <w:p w14:paraId="34AD8CCA" w14:textId="3A5F6888" w:rsidR="00CF1421" w:rsidRPr="005C683B" w:rsidRDefault="00CF1421" w:rsidP="00867044">
            <w:pPr>
              <w:pStyle w:val="ListParagraph"/>
              <w:numPr>
                <w:ilvl w:val="0"/>
                <w:numId w:val="18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Changes made to the course are related to the learning o</w:t>
            </w:r>
            <w:r w:rsidR="002C661F" w:rsidRPr="005C683B">
              <w:rPr>
                <w:sz w:val="20"/>
                <w:szCs w:val="20"/>
              </w:rPr>
              <w:t>utcome</w:t>
            </w:r>
            <w:r w:rsidRPr="005C683B">
              <w:rPr>
                <w:sz w:val="20"/>
                <w:szCs w:val="20"/>
              </w:rPr>
              <w:t xml:space="preserve"> but not necessarily to the </w:t>
            </w:r>
            <w:r w:rsidR="002C661F" w:rsidRPr="005C683B">
              <w:rPr>
                <w:sz w:val="20"/>
                <w:szCs w:val="20"/>
              </w:rPr>
              <w:t>outcome</w:t>
            </w:r>
            <w:r w:rsidR="000033F3" w:rsidRPr="005C683B">
              <w:rPr>
                <w:sz w:val="20"/>
                <w:szCs w:val="20"/>
              </w:rPr>
              <w:t xml:space="preserve"> </w:t>
            </w:r>
            <w:r w:rsidRPr="005C683B">
              <w:rPr>
                <w:sz w:val="20"/>
                <w:szCs w:val="20"/>
              </w:rPr>
              <w:t xml:space="preserve">in which students were having difficulty. </w:t>
            </w:r>
          </w:p>
          <w:p w14:paraId="00FEEF16" w14:textId="503753AB" w:rsidR="00CF1421" w:rsidRPr="005C683B" w:rsidRDefault="00FC1D16" w:rsidP="00867044">
            <w:pPr>
              <w:pStyle w:val="ListParagraph"/>
              <w:numPr>
                <w:ilvl w:val="0"/>
                <w:numId w:val="18"/>
              </w:numPr>
              <w:ind w:left="166" w:hanging="166"/>
              <w:rPr>
                <w:b/>
                <w:bCs/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 xml:space="preserve">Changes made to the course are described </w:t>
            </w:r>
            <w:r w:rsidR="00CF1421" w:rsidRPr="005C683B">
              <w:rPr>
                <w:sz w:val="20"/>
                <w:szCs w:val="20"/>
              </w:rPr>
              <w:t xml:space="preserve">but </w:t>
            </w:r>
            <w:r w:rsidRPr="005C683B">
              <w:rPr>
                <w:sz w:val="20"/>
                <w:szCs w:val="20"/>
              </w:rPr>
              <w:t xml:space="preserve">do </w:t>
            </w:r>
            <w:r w:rsidR="00CF1421" w:rsidRPr="005C683B">
              <w:rPr>
                <w:sz w:val="20"/>
                <w:szCs w:val="20"/>
              </w:rPr>
              <w:t>not include any reflection about the</w:t>
            </w:r>
            <w:r w:rsidR="00CF1421" w:rsidRPr="005C683B">
              <w:rPr>
                <w:b/>
                <w:bCs/>
                <w:sz w:val="20"/>
                <w:szCs w:val="20"/>
              </w:rPr>
              <w:t xml:space="preserve"> </w:t>
            </w:r>
            <w:r w:rsidR="002C661F" w:rsidRPr="005C683B">
              <w:rPr>
                <w:sz w:val="20"/>
                <w:szCs w:val="20"/>
              </w:rPr>
              <w:t>effectiveness of these changes.</w:t>
            </w:r>
          </w:p>
        </w:tc>
        <w:tc>
          <w:tcPr>
            <w:tcW w:w="2610" w:type="dxa"/>
          </w:tcPr>
          <w:p w14:paraId="2178DF58" w14:textId="7B7E6899" w:rsidR="00CF1421" w:rsidRPr="005C683B" w:rsidRDefault="00CF1421" w:rsidP="00867044">
            <w:pPr>
              <w:pStyle w:val="ListParagraph"/>
              <w:numPr>
                <w:ilvl w:val="0"/>
                <w:numId w:val="18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Changes made to the course are stated and described in detail.</w:t>
            </w:r>
          </w:p>
          <w:p w14:paraId="3322D9AC" w14:textId="23A3AF9C" w:rsidR="00CF1421" w:rsidRPr="005C683B" w:rsidRDefault="00CF1421" w:rsidP="00867044">
            <w:pPr>
              <w:pStyle w:val="ListParagraph"/>
              <w:numPr>
                <w:ilvl w:val="0"/>
                <w:numId w:val="18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Changes made to the course are related to the learning o</w:t>
            </w:r>
            <w:r w:rsidR="002C661F" w:rsidRPr="005C683B">
              <w:rPr>
                <w:sz w:val="20"/>
                <w:szCs w:val="20"/>
              </w:rPr>
              <w:t>utcome</w:t>
            </w:r>
            <w:r w:rsidR="000033F3" w:rsidRPr="005C683B">
              <w:rPr>
                <w:sz w:val="20"/>
                <w:szCs w:val="20"/>
              </w:rPr>
              <w:t xml:space="preserve"> </w:t>
            </w:r>
            <w:r w:rsidRPr="005C683B">
              <w:rPr>
                <w:sz w:val="20"/>
                <w:szCs w:val="20"/>
              </w:rPr>
              <w:t xml:space="preserve">in which students were having difficulty. </w:t>
            </w:r>
          </w:p>
          <w:p w14:paraId="5B055733" w14:textId="12FDF206" w:rsidR="00CF1421" w:rsidRPr="005C683B" w:rsidRDefault="00CF1421" w:rsidP="00867044">
            <w:pPr>
              <w:pStyle w:val="ListParagraph"/>
              <w:numPr>
                <w:ilvl w:val="0"/>
                <w:numId w:val="18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A brief reflection about the effectiveness of these changes is included.</w:t>
            </w:r>
          </w:p>
        </w:tc>
        <w:tc>
          <w:tcPr>
            <w:tcW w:w="2911" w:type="dxa"/>
          </w:tcPr>
          <w:p w14:paraId="5216A9FF" w14:textId="28472246" w:rsidR="00CF1421" w:rsidRPr="005C683B" w:rsidRDefault="00CF1421" w:rsidP="00867044">
            <w:pPr>
              <w:pStyle w:val="ListParagraph"/>
              <w:numPr>
                <w:ilvl w:val="0"/>
                <w:numId w:val="19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>Changes made to the course are stated and described in detail.</w:t>
            </w:r>
          </w:p>
          <w:p w14:paraId="554E29FE" w14:textId="15C2739A" w:rsidR="00CF1421" w:rsidRPr="005C683B" w:rsidRDefault="00CF1421" w:rsidP="00867044">
            <w:pPr>
              <w:pStyle w:val="ListParagraph"/>
              <w:numPr>
                <w:ilvl w:val="0"/>
                <w:numId w:val="19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 xml:space="preserve">Changes made to the course are related to specific learning </w:t>
            </w:r>
            <w:r w:rsidR="000033F3" w:rsidRPr="005C683B">
              <w:rPr>
                <w:sz w:val="20"/>
                <w:szCs w:val="20"/>
              </w:rPr>
              <w:t xml:space="preserve">outcomes </w:t>
            </w:r>
            <w:r w:rsidRPr="005C683B">
              <w:rPr>
                <w:sz w:val="20"/>
                <w:szCs w:val="20"/>
              </w:rPr>
              <w:t xml:space="preserve">in which students were having difficulty. </w:t>
            </w:r>
          </w:p>
          <w:p w14:paraId="32ADE059" w14:textId="45D2ACF5" w:rsidR="00CF1421" w:rsidRPr="005C683B" w:rsidRDefault="00CF1421" w:rsidP="00867044">
            <w:pPr>
              <w:pStyle w:val="ListParagraph"/>
              <w:numPr>
                <w:ilvl w:val="0"/>
                <w:numId w:val="19"/>
              </w:numPr>
              <w:ind w:left="166" w:hanging="166"/>
              <w:rPr>
                <w:sz w:val="20"/>
                <w:szCs w:val="20"/>
              </w:rPr>
            </w:pPr>
            <w:r w:rsidRPr="005C683B">
              <w:rPr>
                <w:sz w:val="20"/>
                <w:szCs w:val="20"/>
              </w:rPr>
              <w:t xml:space="preserve">Reflection on the effectiveness of the changes </w:t>
            </w:r>
            <w:r w:rsidR="00FC1D16" w:rsidRPr="005C683B">
              <w:rPr>
                <w:sz w:val="20"/>
                <w:szCs w:val="20"/>
              </w:rPr>
              <w:t>provides</w:t>
            </w:r>
            <w:r w:rsidRPr="005C683B">
              <w:rPr>
                <w:sz w:val="20"/>
                <w:szCs w:val="20"/>
              </w:rPr>
              <w:t xml:space="preserve"> </w:t>
            </w:r>
            <w:r w:rsidR="00FC1D16" w:rsidRPr="005C683B">
              <w:rPr>
                <w:sz w:val="20"/>
                <w:szCs w:val="20"/>
              </w:rPr>
              <w:t>insight about how to improve student learning.</w:t>
            </w:r>
          </w:p>
        </w:tc>
      </w:tr>
    </w:tbl>
    <w:p w14:paraId="6FAA3512" w14:textId="77777777" w:rsidR="00AE2DEF" w:rsidRPr="0014317E" w:rsidRDefault="00AE2DEF" w:rsidP="00AE2DEF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ascii="Verdana" w:eastAsia="Times New Roman" w:hAnsi="Verdana" w:cs="Times New Roman"/>
          <w:sz w:val="16"/>
          <w:szCs w:val="16"/>
        </w:rPr>
      </w:pPr>
    </w:p>
    <w:p w14:paraId="654AE0ED" w14:textId="77777777" w:rsidR="00AE2DEF" w:rsidRDefault="00AE2DEF">
      <w:bookmarkStart w:id="0" w:name="_GoBack"/>
      <w:bookmarkEnd w:id="0"/>
    </w:p>
    <w:sectPr w:rsidR="00AE2DEF" w:rsidSect="009A58EA">
      <w:headerReference w:type="default" r:id="rId8"/>
      <w:footerReference w:type="default" r:id="rId9"/>
      <w:pgSz w:w="15840" w:h="12240" w:orient="landscape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9F27A9" w14:textId="77777777" w:rsidR="00210FB7" w:rsidRDefault="00210FB7" w:rsidP="00553798">
      <w:r>
        <w:separator/>
      </w:r>
    </w:p>
  </w:endnote>
  <w:endnote w:type="continuationSeparator" w:id="0">
    <w:p w14:paraId="2E0A8507" w14:textId="77777777" w:rsidR="00210FB7" w:rsidRDefault="00210FB7" w:rsidP="00553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06993A" w14:textId="77777777" w:rsidR="004E4177" w:rsidRDefault="00210FB7">
    <w:pPr>
      <w:tabs>
        <w:tab w:val="center" w:pos="4680"/>
        <w:tab w:val="right" w:pos="9360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4778C9" w14:textId="77777777" w:rsidR="00210FB7" w:rsidRDefault="00210FB7" w:rsidP="00553798">
      <w:r>
        <w:separator/>
      </w:r>
    </w:p>
  </w:footnote>
  <w:footnote w:type="continuationSeparator" w:id="0">
    <w:p w14:paraId="55A68648" w14:textId="77777777" w:rsidR="00210FB7" w:rsidRDefault="00210FB7" w:rsidP="005537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92E4DE" w14:textId="1F5DB2D1" w:rsidR="005B1E45" w:rsidRDefault="0043151B">
    <w:pPr>
      <w:pStyle w:val="Header"/>
    </w:pP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A23E9"/>
    <w:multiLevelType w:val="hybridMultilevel"/>
    <w:tmpl w:val="F2728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A8031B"/>
    <w:multiLevelType w:val="hybridMultilevel"/>
    <w:tmpl w:val="906031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AA107F"/>
    <w:multiLevelType w:val="hybridMultilevel"/>
    <w:tmpl w:val="6B6475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894FEA"/>
    <w:multiLevelType w:val="hybridMultilevel"/>
    <w:tmpl w:val="EF0C26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4F6C2B"/>
    <w:multiLevelType w:val="hybridMultilevel"/>
    <w:tmpl w:val="EF7E66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05566CC"/>
    <w:multiLevelType w:val="hybridMultilevel"/>
    <w:tmpl w:val="CA0004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6324B32"/>
    <w:multiLevelType w:val="hybridMultilevel"/>
    <w:tmpl w:val="29167E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D592E1E"/>
    <w:multiLevelType w:val="hybridMultilevel"/>
    <w:tmpl w:val="A740E9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742AC5"/>
    <w:multiLevelType w:val="hybridMultilevel"/>
    <w:tmpl w:val="E60C09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7746003"/>
    <w:multiLevelType w:val="hybridMultilevel"/>
    <w:tmpl w:val="619890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8422D5"/>
    <w:multiLevelType w:val="hybridMultilevel"/>
    <w:tmpl w:val="06CC2D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1AC6991"/>
    <w:multiLevelType w:val="hybridMultilevel"/>
    <w:tmpl w:val="685282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3006D38"/>
    <w:multiLevelType w:val="hybridMultilevel"/>
    <w:tmpl w:val="BC327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3D3C5A"/>
    <w:multiLevelType w:val="hybridMultilevel"/>
    <w:tmpl w:val="1BFC00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99337E5"/>
    <w:multiLevelType w:val="hybridMultilevel"/>
    <w:tmpl w:val="FF32E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883B89"/>
    <w:multiLevelType w:val="hybridMultilevel"/>
    <w:tmpl w:val="48740B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B85F2C"/>
    <w:multiLevelType w:val="hybridMultilevel"/>
    <w:tmpl w:val="F392DA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C9D1C92"/>
    <w:multiLevelType w:val="hybridMultilevel"/>
    <w:tmpl w:val="830618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DCE2088"/>
    <w:multiLevelType w:val="hybridMultilevel"/>
    <w:tmpl w:val="7D024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</w:num>
  <w:num w:numId="3">
    <w:abstractNumId w:val="12"/>
  </w:num>
  <w:num w:numId="4">
    <w:abstractNumId w:val="1"/>
  </w:num>
  <w:num w:numId="5">
    <w:abstractNumId w:val="15"/>
  </w:num>
  <w:num w:numId="6">
    <w:abstractNumId w:val="18"/>
  </w:num>
  <w:num w:numId="7">
    <w:abstractNumId w:val="6"/>
  </w:num>
  <w:num w:numId="8">
    <w:abstractNumId w:val="13"/>
  </w:num>
  <w:num w:numId="9">
    <w:abstractNumId w:val="2"/>
  </w:num>
  <w:num w:numId="10">
    <w:abstractNumId w:val="9"/>
  </w:num>
  <w:num w:numId="11">
    <w:abstractNumId w:val="11"/>
  </w:num>
  <w:num w:numId="12">
    <w:abstractNumId w:val="4"/>
  </w:num>
  <w:num w:numId="13">
    <w:abstractNumId w:val="8"/>
  </w:num>
  <w:num w:numId="14">
    <w:abstractNumId w:val="5"/>
  </w:num>
  <w:num w:numId="15">
    <w:abstractNumId w:val="3"/>
  </w:num>
  <w:num w:numId="16">
    <w:abstractNumId w:val="10"/>
  </w:num>
  <w:num w:numId="17">
    <w:abstractNumId w:val="17"/>
  </w:num>
  <w:num w:numId="18">
    <w:abstractNumId w:val="0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87"/>
  <w:drawingGridVerticalSpacing w:val="18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tTQ2MDc2NbOwMDNT0lEKTi0uzszPAykwrAUAFMhYWCwAAAA="/>
  </w:docVars>
  <w:rsids>
    <w:rsidRoot w:val="007E6F20"/>
    <w:rsid w:val="000033F3"/>
    <w:rsid w:val="000375B7"/>
    <w:rsid w:val="00037B26"/>
    <w:rsid w:val="00044B18"/>
    <w:rsid w:val="00097B59"/>
    <w:rsid w:val="000E4339"/>
    <w:rsid w:val="000F79C5"/>
    <w:rsid w:val="0014317E"/>
    <w:rsid w:val="00191B05"/>
    <w:rsid w:val="001C5D6A"/>
    <w:rsid w:val="001F1963"/>
    <w:rsid w:val="002102BF"/>
    <w:rsid w:val="00210FB7"/>
    <w:rsid w:val="00245A64"/>
    <w:rsid w:val="002B49B3"/>
    <w:rsid w:val="002C661F"/>
    <w:rsid w:val="002F0FEE"/>
    <w:rsid w:val="00340474"/>
    <w:rsid w:val="003416AF"/>
    <w:rsid w:val="00376E53"/>
    <w:rsid w:val="00383489"/>
    <w:rsid w:val="003D737F"/>
    <w:rsid w:val="003D7F26"/>
    <w:rsid w:val="00412D84"/>
    <w:rsid w:val="0043151B"/>
    <w:rsid w:val="0043773B"/>
    <w:rsid w:val="00470A7B"/>
    <w:rsid w:val="00553798"/>
    <w:rsid w:val="00585CCA"/>
    <w:rsid w:val="005C683B"/>
    <w:rsid w:val="00615DA5"/>
    <w:rsid w:val="00694BE3"/>
    <w:rsid w:val="006968A0"/>
    <w:rsid w:val="006A1C11"/>
    <w:rsid w:val="006F761A"/>
    <w:rsid w:val="00703395"/>
    <w:rsid w:val="00760795"/>
    <w:rsid w:val="007C713B"/>
    <w:rsid w:val="007E6F20"/>
    <w:rsid w:val="008176FB"/>
    <w:rsid w:val="00856896"/>
    <w:rsid w:val="00867044"/>
    <w:rsid w:val="00897F63"/>
    <w:rsid w:val="0090487C"/>
    <w:rsid w:val="009167B9"/>
    <w:rsid w:val="009A58EA"/>
    <w:rsid w:val="009E72A2"/>
    <w:rsid w:val="00A63890"/>
    <w:rsid w:val="00A70217"/>
    <w:rsid w:val="00AB5CBD"/>
    <w:rsid w:val="00AE00B1"/>
    <w:rsid w:val="00AE2DEF"/>
    <w:rsid w:val="00AF592B"/>
    <w:rsid w:val="00B80213"/>
    <w:rsid w:val="00BE1356"/>
    <w:rsid w:val="00C2449C"/>
    <w:rsid w:val="00C33DF1"/>
    <w:rsid w:val="00C519CD"/>
    <w:rsid w:val="00C959B6"/>
    <w:rsid w:val="00CB402D"/>
    <w:rsid w:val="00CF1421"/>
    <w:rsid w:val="00CF265F"/>
    <w:rsid w:val="00D315A9"/>
    <w:rsid w:val="00D50D3C"/>
    <w:rsid w:val="00D603F1"/>
    <w:rsid w:val="00DB64C9"/>
    <w:rsid w:val="00DF2CA9"/>
    <w:rsid w:val="00E73E21"/>
    <w:rsid w:val="00E96134"/>
    <w:rsid w:val="00EC0B03"/>
    <w:rsid w:val="00EC2EEA"/>
    <w:rsid w:val="00F0042E"/>
    <w:rsid w:val="00F147DE"/>
    <w:rsid w:val="00F3680F"/>
    <w:rsid w:val="00F5747A"/>
    <w:rsid w:val="00F67746"/>
    <w:rsid w:val="00FC1D16"/>
    <w:rsid w:val="00FE6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DB7BA"/>
  <w14:defaultImageDpi w14:val="330"/>
  <w15:chartTrackingRefBased/>
  <w15:docId w15:val="{519F1980-B092-2443-86FF-3EA5618AD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7E6F20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6F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E6F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6F20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7E6F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6F20"/>
    <w:rPr>
      <w:rFonts w:ascii="Calibri" w:eastAsia="Calibri" w:hAnsi="Calibri" w:cs="Calibri"/>
      <w:color w:val="000000"/>
    </w:rPr>
  </w:style>
  <w:style w:type="character" w:customStyle="1" w:styleId="apple-converted-space">
    <w:name w:val="apple-converted-space"/>
    <w:basedOn w:val="DefaultParagraphFont"/>
    <w:rsid w:val="00340474"/>
  </w:style>
  <w:style w:type="paragraph" w:styleId="ListParagraph">
    <w:name w:val="List Paragraph"/>
    <w:basedOn w:val="Normal"/>
    <w:uiPriority w:val="34"/>
    <w:qFormat/>
    <w:rsid w:val="002C661F"/>
    <w:pPr>
      <w:ind w:left="720"/>
      <w:contextualSpacing/>
    </w:pPr>
  </w:style>
  <w:style w:type="paragraph" w:styleId="Revision">
    <w:name w:val="Revision"/>
    <w:hidden/>
    <w:uiPriority w:val="99"/>
    <w:semiHidden/>
    <w:rsid w:val="00C33DF1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1C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1C11"/>
    <w:rPr>
      <w:rFonts w:ascii="Segoe UI" w:eastAsia="Calibri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59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59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592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59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592B"/>
    <w:rPr>
      <w:rFonts w:ascii="Calibri" w:eastAsia="Calibri" w:hAnsi="Calibri" w:cs="Calibri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1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6495B6-94DD-417B-AA8E-3C5716E5BA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837</Words>
  <Characters>477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ila honig</dc:creator>
  <cp:keywords/>
  <dc:description/>
  <cp:lastModifiedBy>Beil, Cheryl</cp:lastModifiedBy>
  <cp:revision>3</cp:revision>
  <dcterms:created xsi:type="dcterms:W3CDTF">2022-10-20T20:25:00Z</dcterms:created>
  <dcterms:modified xsi:type="dcterms:W3CDTF">2022-10-20T20:30:00Z</dcterms:modified>
</cp:coreProperties>
</file>